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480AF" w14:textId="673E18D2" w:rsidR="00E21726" w:rsidRDefault="00F8292E">
      <w:pPr>
        <w:spacing w:after="0"/>
        <w:rPr>
          <w:b/>
          <w:sz w:val="24"/>
          <w:u w:val="single"/>
          <w:lang w:val="en-US"/>
        </w:rPr>
      </w:pPr>
      <w:r w:rsidRPr="00AC7411">
        <w:rPr>
          <w:b/>
          <w:sz w:val="24"/>
          <w:u w:val="single"/>
          <w:lang w:val="en-US"/>
        </w:rPr>
        <w:t>A</w:t>
      </w:r>
      <w:r w:rsidR="00177418">
        <w:rPr>
          <w:b/>
          <w:sz w:val="24"/>
          <w:u w:val="single"/>
          <w:lang w:val="en-US"/>
        </w:rPr>
        <w:t>p</w:t>
      </w:r>
      <w:r w:rsidR="00D3721B">
        <w:rPr>
          <w:b/>
          <w:sz w:val="24"/>
          <w:u w:val="single"/>
          <w:lang w:val="en-US"/>
        </w:rPr>
        <w:t>pendix S</w:t>
      </w:r>
      <w:r w:rsidR="00327D79" w:rsidRPr="00327D79">
        <w:rPr>
          <w:b/>
          <w:sz w:val="24"/>
          <w:u w:val="single"/>
          <w:lang w:val="en-US"/>
        </w:rPr>
        <w:t>2</w:t>
      </w:r>
      <w:r w:rsidR="00932F53" w:rsidRPr="00AC7411">
        <w:rPr>
          <w:b/>
          <w:sz w:val="24"/>
          <w:u w:val="single"/>
          <w:lang w:val="en-US"/>
        </w:rPr>
        <w:t xml:space="preserve"> -</w:t>
      </w:r>
      <w:r w:rsidR="008F3665">
        <w:rPr>
          <w:b/>
          <w:sz w:val="24"/>
          <w:u w:val="single"/>
          <w:lang w:val="en-US"/>
        </w:rPr>
        <w:t xml:space="preserve"> </w:t>
      </w:r>
      <w:r w:rsidRPr="00AC7411">
        <w:rPr>
          <w:b/>
          <w:sz w:val="24"/>
          <w:u w:val="single"/>
          <w:lang w:val="en-US"/>
        </w:rPr>
        <w:t xml:space="preserve">Quality </w:t>
      </w:r>
      <w:r w:rsidR="00085AED" w:rsidRPr="00AC7411">
        <w:rPr>
          <w:b/>
          <w:sz w:val="24"/>
          <w:u w:val="single"/>
          <w:lang w:val="en-US"/>
        </w:rPr>
        <w:t>Assessment</w:t>
      </w:r>
      <w:r w:rsidR="00085AED">
        <w:rPr>
          <w:b/>
          <w:sz w:val="24"/>
          <w:u w:val="single"/>
          <w:lang w:val="en-US"/>
        </w:rPr>
        <w:t xml:space="preserve"> of included studies</w:t>
      </w:r>
      <w:r w:rsidR="006430A5" w:rsidRPr="00AC7411">
        <w:rPr>
          <w:b/>
          <w:sz w:val="24"/>
          <w:u w:val="single"/>
          <w:lang w:val="en-US"/>
        </w:rPr>
        <w:t>:</w:t>
      </w:r>
    </w:p>
    <w:p w14:paraId="06768752" w14:textId="0C321156" w:rsidR="00327D79" w:rsidRDefault="00327D79">
      <w:pPr>
        <w:spacing w:after="0"/>
        <w:rPr>
          <w:b/>
          <w:sz w:val="24"/>
          <w:u w:val="single"/>
          <w:lang w:val="en-US"/>
        </w:rPr>
      </w:pPr>
    </w:p>
    <w:tbl>
      <w:tblPr>
        <w:tblStyle w:val="TabelacomGrelha"/>
        <w:tblW w:w="5000" w:type="pct"/>
        <w:jc w:val="center"/>
        <w:tblLook w:val="04A0" w:firstRow="1" w:lastRow="0" w:firstColumn="1" w:lastColumn="0" w:noHBand="0" w:noVBand="1"/>
      </w:tblPr>
      <w:tblGrid>
        <w:gridCol w:w="1738"/>
        <w:gridCol w:w="3720"/>
        <w:gridCol w:w="3432"/>
        <w:gridCol w:w="862"/>
        <w:gridCol w:w="862"/>
        <w:gridCol w:w="865"/>
        <w:gridCol w:w="865"/>
        <w:gridCol w:w="892"/>
        <w:gridCol w:w="1884"/>
      </w:tblGrid>
      <w:tr w:rsidR="00327D79" w:rsidRPr="00620C6D" w14:paraId="077551EA" w14:textId="77777777" w:rsidTr="00327D79">
        <w:trPr>
          <w:trHeight w:val="329"/>
          <w:tblHeader/>
          <w:jc w:val="center"/>
        </w:trPr>
        <w:tc>
          <w:tcPr>
            <w:tcW w:w="575" w:type="pct"/>
            <w:vMerge w:val="restart"/>
            <w:tcBorders>
              <w:top w:val="nil"/>
              <w:left w:val="nil"/>
            </w:tcBorders>
            <w:vAlign w:val="center"/>
          </w:tcPr>
          <w:p w14:paraId="773B4B08" w14:textId="15C8E4A7" w:rsidR="00327D79" w:rsidRPr="00B95B22" w:rsidRDefault="00327D79" w:rsidP="00327D79">
            <w:pPr>
              <w:tabs>
                <w:tab w:val="left" w:pos="1140"/>
              </w:tabs>
              <w:spacing w:line="276" w:lineRule="auto"/>
              <w:rPr>
                <w:rFonts w:cs="Times New Roman"/>
                <w:b/>
                <w:sz w:val="18"/>
                <w:szCs w:val="16"/>
                <w:lang w:val="en-US"/>
              </w:rPr>
            </w:pPr>
          </w:p>
        </w:tc>
        <w:tc>
          <w:tcPr>
            <w:tcW w:w="1230" w:type="pct"/>
            <w:vMerge w:val="restart"/>
            <w:shd w:val="clear" w:color="auto" w:fill="D9D9D9" w:themeFill="background1" w:themeFillShade="D9"/>
            <w:vAlign w:val="center"/>
          </w:tcPr>
          <w:p w14:paraId="38BA6D9D" w14:textId="77777777" w:rsidR="00327D79" w:rsidRPr="00B95B22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</w:rPr>
            </w:pPr>
            <w:r>
              <w:rPr>
                <w:rFonts w:cs="Times New Roman"/>
                <w:b/>
                <w:sz w:val="18"/>
                <w:szCs w:val="16"/>
              </w:rPr>
              <w:t>Weaknesses/</w:t>
            </w:r>
            <w:r w:rsidRPr="00F14CEB">
              <w:rPr>
                <w:rFonts w:cs="Times New Roman"/>
                <w:b/>
                <w:sz w:val="18"/>
                <w:szCs w:val="16"/>
                <w:lang w:val="en-GB"/>
              </w:rPr>
              <w:t xml:space="preserve"> Limitations</w:t>
            </w:r>
          </w:p>
        </w:tc>
        <w:tc>
          <w:tcPr>
            <w:tcW w:w="1135" w:type="pct"/>
            <w:vMerge w:val="restart"/>
            <w:shd w:val="clear" w:color="auto" w:fill="D9D9D9" w:themeFill="background1" w:themeFillShade="D9"/>
            <w:vAlign w:val="center"/>
          </w:tcPr>
          <w:p w14:paraId="630BF5AD" w14:textId="77777777" w:rsidR="00327D79" w:rsidRPr="00B95B22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</w:rPr>
            </w:pPr>
            <w:r w:rsidRPr="00B95B22">
              <w:rPr>
                <w:rFonts w:cs="Times New Roman"/>
                <w:b/>
                <w:sz w:val="18"/>
                <w:szCs w:val="16"/>
              </w:rPr>
              <w:t>Strenghts</w:t>
            </w:r>
          </w:p>
        </w:tc>
        <w:tc>
          <w:tcPr>
            <w:tcW w:w="1437" w:type="pct"/>
            <w:gridSpan w:val="5"/>
            <w:shd w:val="clear" w:color="auto" w:fill="D9D9D9" w:themeFill="background1" w:themeFillShade="D9"/>
            <w:vAlign w:val="center"/>
          </w:tcPr>
          <w:p w14:paraId="5CDCDF4A" w14:textId="77777777" w:rsidR="00327D79" w:rsidRPr="00B95B22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  <w:lang w:val="en-US"/>
              </w:rPr>
            </w:pPr>
            <w:r w:rsidRPr="00B95B22">
              <w:rPr>
                <w:rFonts w:cs="Times New Roman"/>
                <w:b/>
                <w:sz w:val="18"/>
                <w:szCs w:val="16"/>
                <w:lang w:val="en-US"/>
              </w:rPr>
              <w:t xml:space="preserve">Risk of Bias </w:t>
            </w:r>
            <w:r>
              <w:rPr>
                <w:rFonts w:cs="Times New Roman"/>
                <w:b/>
                <w:sz w:val="18"/>
                <w:szCs w:val="16"/>
                <w:lang w:val="en-US"/>
              </w:rPr>
              <w:t xml:space="preserve">adapted from </w:t>
            </w:r>
            <w:r w:rsidRPr="005E0471">
              <w:rPr>
                <w:rFonts w:cs="Times New Roman"/>
                <w:b/>
                <w:sz w:val="18"/>
                <w:szCs w:val="16"/>
                <w:lang w:val="en-US"/>
              </w:rPr>
              <w:t>CASP Evaluation</w:t>
            </w:r>
          </w:p>
        </w:tc>
        <w:tc>
          <w:tcPr>
            <w:tcW w:w="623" w:type="pct"/>
            <w:vMerge w:val="restart"/>
            <w:shd w:val="clear" w:color="auto" w:fill="D9D9D9" w:themeFill="background1" w:themeFillShade="D9"/>
            <w:vAlign w:val="center"/>
          </w:tcPr>
          <w:p w14:paraId="206EF3E0" w14:textId="77777777" w:rsidR="00327D79" w:rsidRPr="00085AED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  <w:lang w:val="en-GB"/>
              </w:rPr>
            </w:pPr>
            <w:r w:rsidRPr="00085AED">
              <w:rPr>
                <w:rFonts w:cs="Times New Roman"/>
                <w:b/>
                <w:sz w:val="18"/>
                <w:szCs w:val="16"/>
                <w:lang w:val="en-GB"/>
              </w:rPr>
              <w:t>Final Classification</w:t>
            </w:r>
          </w:p>
          <w:p w14:paraId="5B8E919E" w14:textId="77777777" w:rsidR="00327D79" w:rsidRPr="00085AED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  <w:lang w:val="en-GB"/>
              </w:rPr>
            </w:pPr>
            <w:r w:rsidRPr="00085AED">
              <w:rPr>
                <w:rFonts w:cs="Times New Roman"/>
                <w:b/>
                <w:sz w:val="18"/>
                <w:szCs w:val="16"/>
                <w:lang w:val="en-GB"/>
              </w:rPr>
              <w:t>(overall risk of bias)</w:t>
            </w:r>
          </w:p>
        </w:tc>
      </w:tr>
      <w:tr w:rsidR="00327D79" w:rsidRPr="00B95B22" w14:paraId="7C32FC06" w14:textId="77777777" w:rsidTr="00327D79">
        <w:trPr>
          <w:trHeight w:val="283"/>
          <w:tblHeader/>
          <w:jc w:val="center"/>
        </w:trPr>
        <w:tc>
          <w:tcPr>
            <w:tcW w:w="575" w:type="pct"/>
            <w:vMerge/>
            <w:tcBorders>
              <w:left w:val="nil"/>
            </w:tcBorders>
            <w:vAlign w:val="center"/>
          </w:tcPr>
          <w:p w14:paraId="3AD4269F" w14:textId="77777777" w:rsidR="00327D79" w:rsidRPr="00085AED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  <w:lang w:val="en-GB"/>
              </w:rPr>
            </w:pPr>
          </w:p>
        </w:tc>
        <w:tc>
          <w:tcPr>
            <w:tcW w:w="1230" w:type="pct"/>
            <w:vMerge/>
            <w:shd w:val="clear" w:color="auto" w:fill="D9D9D9" w:themeFill="background1" w:themeFillShade="D9"/>
            <w:vAlign w:val="center"/>
          </w:tcPr>
          <w:p w14:paraId="77DA6678" w14:textId="77777777" w:rsidR="00327D79" w:rsidRPr="00917903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  <w:lang w:val="en-GB"/>
              </w:rPr>
            </w:pPr>
          </w:p>
        </w:tc>
        <w:tc>
          <w:tcPr>
            <w:tcW w:w="1135" w:type="pct"/>
            <w:vMerge/>
            <w:shd w:val="clear" w:color="auto" w:fill="D9D9D9" w:themeFill="background1" w:themeFillShade="D9"/>
            <w:vAlign w:val="center"/>
          </w:tcPr>
          <w:p w14:paraId="1099F917" w14:textId="77777777" w:rsidR="00327D79" w:rsidRPr="00917903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  <w:lang w:val="en-GB"/>
              </w:rPr>
            </w:pPr>
          </w:p>
        </w:tc>
        <w:tc>
          <w:tcPr>
            <w:tcW w:w="285" w:type="pct"/>
            <w:shd w:val="clear" w:color="auto" w:fill="D9D9D9" w:themeFill="background1" w:themeFillShade="D9"/>
            <w:vAlign w:val="center"/>
          </w:tcPr>
          <w:p w14:paraId="7DF5A59E" w14:textId="77777777" w:rsidR="00327D79" w:rsidRPr="00B95B22" w:rsidRDefault="00327D79" w:rsidP="00327D79">
            <w:pPr>
              <w:tabs>
                <w:tab w:val="left" w:pos="151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</w:rPr>
            </w:pPr>
            <w:r w:rsidRPr="00B95B22">
              <w:rPr>
                <w:rFonts w:cs="Times New Roman"/>
                <w:b/>
                <w:sz w:val="18"/>
                <w:szCs w:val="16"/>
              </w:rPr>
              <w:t>1</w:t>
            </w:r>
          </w:p>
        </w:tc>
        <w:tc>
          <w:tcPr>
            <w:tcW w:w="285" w:type="pct"/>
            <w:shd w:val="clear" w:color="auto" w:fill="D9D9D9" w:themeFill="background1" w:themeFillShade="D9"/>
            <w:vAlign w:val="center"/>
          </w:tcPr>
          <w:p w14:paraId="53DF9C6D" w14:textId="77777777" w:rsidR="00327D79" w:rsidRPr="00B95B22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</w:rPr>
            </w:pPr>
            <w:r w:rsidRPr="00B95B22">
              <w:rPr>
                <w:rFonts w:cs="Times New Roman"/>
                <w:b/>
                <w:sz w:val="18"/>
                <w:szCs w:val="16"/>
              </w:rPr>
              <w:t>2</w:t>
            </w:r>
          </w:p>
        </w:tc>
        <w:tc>
          <w:tcPr>
            <w:tcW w:w="286" w:type="pct"/>
            <w:shd w:val="clear" w:color="auto" w:fill="D9D9D9" w:themeFill="background1" w:themeFillShade="D9"/>
            <w:vAlign w:val="center"/>
          </w:tcPr>
          <w:p w14:paraId="4480EF84" w14:textId="77777777" w:rsidR="00327D79" w:rsidRPr="00B95B22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</w:rPr>
            </w:pPr>
            <w:r w:rsidRPr="00B95B22">
              <w:rPr>
                <w:rFonts w:cs="Times New Roman"/>
                <w:b/>
                <w:sz w:val="18"/>
                <w:szCs w:val="16"/>
              </w:rPr>
              <w:t>3</w:t>
            </w:r>
          </w:p>
        </w:tc>
        <w:tc>
          <w:tcPr>
            <w:tcW w:w="286" w:type="pct"/>
            <w:shd w:val="clear" w:color="auto" w:fill="D9D9D9" w:themeFill="background1" w:themeFillShade="D9"/>
            <w:vAlign w:val="center"/>
          </w:tcPr>
          <w:p w14:paraId="217186B4" w14:textId="77777777" w:rsidR="00327D79" w:rsidRPr="00B95B22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</w:rPr>
            </w:pPr>
            <w:r w:rsidRPr="00B95B22">
              <w:rPr>
                <w:rFonts w:cs="Times New Roman"/>
                <w:b/>
                <w:sz w:val="18"/>
                <w:szCs w:val="16"/>
              </w:rPr>
              <w:t>4</w:t>
            </w:r>
          </w:p>
        </w:tc>
        <w:tc>
          <w:tcPr>
            <w:tcW w:w="295" w:type="pct"/>
            <w:shd w:val="clear" w:color="auto" w:fill="D9D9D9" w:themeFill="background1" w:themeFillShade="D9"/>
            <w:vAlign w:val="center"/>
          </w:tcPr>
          <w:p w14:paraId="1B496283" w14:textId="77777777" w:rsidR="00327D79" w:rsidRPr="00B95B22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</w:rPr>
            </w:pPr>
            <w:r w:rsidRPr="00B95B22">
              <w:rPr>
                <w:rFonts w:cs="Times New Roman"/>
                <w:b/>
                <w:sz w:val="18"/>
                <w:szCs w:val="16"/>
              </w:rPr>
              <w:t>5</w:t>
            </w:r>
          </w:p>
        </w:tc>
        <w:tc>
          <w:tcPr>
            <w:tcW w:w="623" w:type="pct"/>
            <w:vMerge/>
            <w:shd w:val="clear" w:color="auto" w:fill="D9D9D9" w:themeFill="background1" w:themeFillShade="D9"/>
            <w:vAlign w:val="center"/>
          </w:tcPr>
          <w:p w14:paraId="6954FB20" w14:textId="77777777" w:rsidR="00327D79" w:rsidRPr="00B95B22" w:rsidRDefault="00327D79" w:rsidP="00327D79">
            <w:pPr>
              <w:tabs>
                <w:tab w:val="left" w:pos="1140"/>
              </w:tabs>
              <w:spacing w:line="276" w:lineRule="auto"/>
              <w:jc w:val="center"/>
              <w:rPr>
                <w:rFonts w:cs="Times New Roman"/>
                <w:b/>
                <w:sz w:val="18"/>
                <w:szCs w:val="16"/>
              </w:rPr>
            </w:pPr>
          </w:p>
        </w:tc>
      </w:tr>
      <w:tr w:rsidR="00327D79" w:rsidRPr="00B95B22" w14:paraId="7CF681CA" w14:textId="77777777" w:rsidTr="00327D79">
        <w:trPr>
          <w:trHeight w:val="804"/>
          <w:jc w:val="center"/>
        </w:trPr>
        <w:tc>
          <w:tcPr>
            <w:tcW w:w="575" w:type="pct"/>
            <w:shd w:val="clear" w:color="auto" w:fill="D9D9D9" w:themeFill="background1" w:themeFillShade="D9"/>
            <w:vAlign w:val="center"/>
          </w:tcPr>
          <w:p w14:paraId="4AFB669E" w14:textId="77777777" w:rsidR="00327D79" w:rsidRPr="00B95B22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 xml:space="preserve">Ahumada </w:t>
            </w:r>
          </w:p>
          <w:p w14:paraId="299C9FBB" w14:textId="77777777" w:rsidR="00327D79" w:rsidRPr="00B95B22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2015</w:t>
            </w:r>
          </w:p>
        </w:tc>
        <w:tc>
          <w:tcPr>
            <w:tcW w:w="1230" w:type="pct"/>
            <w:vAlign w:val="center"/>
          </w:tcPr>
          <w:p w14:paraId="73F8AB75" w14:textId="1D44CD5B" w:rsidR="00327D79" w:rsidRPr="00D513D6" w:rsidRDefault="009A164F" w:rsidP="009A164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complete reported data</w:t>
            </w:r>
          </w:p>
        </w:tc>
        <w:tc>
          <w:tcPr>
            <w:tcW w:w="1135" w:type="pct"/>
            <w:vAlign w:val="center"/>
          </w:tcPr>
          <w:p w14:paraId="25D6AA41" w14:textId="78D28779" w:rsidR="00327D79" w:rsidRPr="00D513D6" w:rsidRDefault="0008603C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P</w:t>
            </w:r>
            <w:r w:rsidR="00AF250B"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opulation</w:t>
            </w: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s with similar</w:t>
            </w:r>
            <w:r w:rsidR="00AF250B"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 xml:space="preserve"> comparison</w:t>
            </w: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s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74E581B" w14:textId="77777777" w:rsidR="00327D79" w:rsidRDefault="00327D79" w:rsidP="00327D79">
            <w:pPr>
              <w:jc w:val="center"/>
            </w:pPr>
            <w:r w:rsidRPr="00A801DF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396CB24" w14:textId="77777777" w:rsidR="00327D79" w:rsidRDefault="00327D79" w:rsidP="00327D79">
            <w:pPr>
              <w:jc w:val="center"/>
            </w:pPr>
            <w:r w:rsidRPr="00A801DF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shd w:val="clear" w:color="auto" w:fill="auto"/>
            <w:vAlign w:val="center"/>
          </w:tcPr>
          <w:p w14:paraId="5AFBFAEB" w14:textId="77777777" w:rsidR="00327D79" w:rsidRDefault="00327D79" w:rsidP="00327D79">
            <w:pPr>
              <w:jc w:val="center"/>
            </w:pPr>
            <w:r w:rsidRPr="00A801DF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shd w:val="clear" w:color="auto" w:fill="auto"/>
            <w:vAlign w:val="center"/>
          </w:tcPr>
          <w:p w14:paraId="0FD5F738" w14:textId="77777777" w:rsidR="00327D79" w:rsidRDefault="00327D79" w:rsidP="00327D79">
            <w:pPr>
              <w:jc w:val="center"/>
            </w:pPr>
            <w:r w:rsidRPr="00A801DF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shd w:val="clear" w:color="auto" w:fill="auto"/>
            <w:vAlign w:val="center"/>
          </w:tcPr>
          <w:p w14:paraId="1E79DDC3" w14:textId="77777777" w:rsidR="00327D79" w:rsidRDefault="00327D79" w:rsidP="00327D79">
            <w:pPr>
              <w:jc w:val="center"/>
            </w:pPr>
            <w:r w:rsidRPr="00A801DF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vAlign w:val="center"/>
          </w:tcPr>
          <w:p w14:paraId="443D4114" w14:textId="77777777" w:rsidR="00327D79" w:rsidRPr="00B95B22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 xml:space="preserve">Low </w:t>
            </w:r>
          </w:p>
        </w:tc>
      </w:tr>
      <w:tr w:rsidR="00327D79" w:rsidRPr="00B95B22" w14:paraId="5146B6F4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7DE274F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Alcantara-Neves</w:t>
            </w:r>
          </w:p>
          <w:p w14:paraId="4096BE2B" w14:textId="77777777" w:rsidR="00327D79" w:rsidRPr="002956A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2010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720A417F" w14:textId="082CC10B" w:rsidR="00327D79" w:rsidRPr="00A84FA6" w:rsidRDefault="009A164F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0E7FA917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528685E3" w14:textId="41DD1A70" w:rsidR="00327D79" w:rsidRPr="00D513D6" w:rsidRDefault="0008603C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Populations with similar comparison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DCB2797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5BA8254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F26AC61" w14:textId="77777777" w:rsidR="00327D79" w:rsidRPr="00917903" w:rsidRDefault="00327D79" w:rsidP="00327D79">
            <w:pPr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9AFD33E" w14:textId="77777777" w:rsidR="00327D79" w:rsidRPr="00917903" w:rsidRDefault="00327D79" w:rsidP="00327D79">
            <w:pPr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947A85F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D131CDB" w14:textId="77777777" w:rsidR="00327D79" w:rsidRPr="00B95B22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263E0D12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0E58DBA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Alcantara-Neves</w:t>
            </w:r>
          </w:p>
          <w:p w14:paraId="217ADF4E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2014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3884B5CC" w14:textId="77777777" w:rsidR="009D4294" w:rsidRPr="00A84FA6" w:rsidRDefault="009D4294" w:rsidP="009D4294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01D578CC" w14:textId="63FB3DF4" w:rsidR="00327D79" w:rsidRPr="00A84FA6" w:rsidRDefault="00327D79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  <w:p w14:paraId="7587EC31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7A7D1BF2" w14:textId="78C3464D" w:rsidR="00327D79" w:rsidRPr="00D513D6" w:rsidRDefault="0008603C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Populations with similar comparison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CA60555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8274F70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71F796C" w14:textId="77777777" w:rsidR="00327D79" w:rsidRPr="00917903" w:rsidRDefault="00327D79" w:rsidP="00327D79">
            <w:pPr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D81CFEB" w14:textId="77777777" w:rsidR="00327D79" w:rsidRPr="00917903" w:rsidRDefault="00327D79" w:rsidP="00327D79">
            <w:pPr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812403D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F374425" w14:textId="77777777" w:rsidR="00327D79" w:rsidRPr="00B95B22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4E579FEE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58825E9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Alcasid 1973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7957BAD8" w14:textId="77777777" w:rsidR="009D4294" w:rsidRPr="004F41D1" w:rsidRDefault="009D4294" w:rsidP="009D4294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61CA8D83" w14:textId="1AC10133" w:rsidR="009D4294" w:rsidRPr="004F41D1" w:rsidRDefault="009D4294" w:rsidP="009D429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29C9C956" w14:textId="0CAB551F" w:rsidR="00327D79" w:rsidRPr="004F41D1" w:rsidRDefault="009D4294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Potential </w:t>
            </w:r>
            <w:r w:rsidR="00D916DC" w:rsidRPr="004F41D1">
              <w:rPr>
                <w:sz w:val="16"/>
                <w:szCs w:val="16"/>
                <w:lang w:val="en-GB"/>
              </w:rPr>
              <w:t>bia</w:t>
            </w:r>
            <w:r w:rsidRPr="004F41D1">
              <w:rPr>
                <w:sz w:val="16"/>
                <w:szCs w:val="16"/>
                <w:lang w:val="en-GB"/>
              </w:rPr>
              <w:t>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D3DA2E9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09FA71B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7DA5DD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F4F19A9" w14:textId="77777777" w:rsidR="00327D79" w:rsidRPr="00917903" w:rsidRDefault="00327D79" w:rsidP="00327D79">
            <w:pPr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89846D7" w14:textId="77777777" w:rsidR="00327D79" w:rsidRPr="00917903" w:rsidRDefault="00327D79" w:rsidP="00327D79">
            <w:pPr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4E2918E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02F6BA59" w14:textId="01F208BB" w:rsidR="00327D79" w:rsidRPr="00B95B22" w:rsidRDefault="0039120C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26BEB947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29F3EC3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Alshishtawy 1991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A1AAAF6" w14:textId="77777777" w:rsidR="00D916DC" w:rsidRPr="004F41D1" w:rsidRDefault="00D916DC" w:rsidP="00D916DC">
            <w:pPr>
              <w:rPr>
                <w:sz w:val="16"/>
                <w:szCs w:val="16"/>
                <w:lang w:val="en-GB"/>
              </w:rPr>
            </w:pPr>
          </w:p>
          <w:p w14:paraId="3F9C6754" w14:textId="3C05159B" w:rsidR="00D916DC" w:rsidRPr="004F41D1" w:rsidRDefault="00D916DC" w:rsidP="00D916DC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6E34E611" w14:textId="77777777" w:rsidR="00D916DC" w:rsidRPr="004F41D1" w:rsidRDefault="00D916DC" w:rsidP="00D916D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49EA0D6D" w14:textId="77777777" w:rsidR="00327D79" w:rsidRPr="004F41D1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311DCC0" w14:textId="62E51656" w:rsidR="00327D79" w:rsidRPr="004F41D1" w:rsidRDefault="0008603C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102635DF" w14:textId="41C0954D" w:rsidR="00327D79" w:rsidRPr="004F41D1" w:rsidRDefault="0008603C" w:rsidP="0008603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measurement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4ED6628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274E492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9719F4A" w14:textId="77777777" w:rsidR="00327D79" w:rsidRPr="00917903" w:rsidRDefault="00327D79" w:rsidP="00327D79">
            <w:pPr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6F8A317" w14:textId="77777777" w:rsidR="00327D79" w:rsidRPr="00917903" w:rsidRDefault="00327D79" w:rsidP="00327D79">
            <w:pPr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B956E96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EC06A67" w14:textId="77777777" w:rsidR="00327D79" w:rsidRPr="00B95B22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46A6E735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DD693AF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Amarasekera 2012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41E66F8" w14:textId="77777777" w:rsidR="00A36AA9" w:rsidRDefault="00A36AA9" w:rsidP="00A36AA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mall sample size </w:t>
            </w:r>
          </w:p>
          <w:p w14:paraId="2BEC97F0" w14:textId="2FBD8184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4E3B1D66" w14:textId="77777777" w:rsidR="0008603C" w:rsidRPr="004F41D1" w:rsidRDefault="0008603C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  <w:p w14:paraId="78DB6C0B" w14:textId="39E9825E" w:rsidR="0008603C" w:rsidRPr="004F41D1" w:rsidRDefault="0008603C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50864973" w14:textId="043DB751" w:rsidR="00327D79" w:rsidRPr="004F41D1" w:rsidRDefault="0008603C" w:rsidP="0008603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 xml:space="preserve">Correct exposure and outcomes measures 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ABCACD3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33EF1A5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0C91C5C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E51D1F6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3F08A5B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DF8A38A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213AE84D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C00C2AF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Amberbir 2011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43972AB" w14:textId="77777777" w:rsidR="00327D79" w:rsidRPr="004F41D1" w:rsidRDefault="00327D79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  <w:p w14:paraId="2D4FE405" w14:textId="77777777" w:rsidR="00A36AA9" w:rsidRPr="004F41D1" w:rsidRDefault="00A36AA9" w:rsidP="00A36AA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6CEB682F" w14:textId="77777777" w:rsidR="00A36AA9" w:rsidRPr="004F41D1" w:rsidRDefault="00A36AA9" w:rsidP="00A36AA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1EB9F649" w14:textId="77777777" w:rsidR="00327D79" w:rsidRPr="004F41D1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6A1E7A0" w14:textId="07A8ED91" w:rsidR="00327D79" w:rsidRPr="004F41D1" w:rsidRDefault="0008603C" w:rsidP="0008603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C3FC28F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17D53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E5AB2B5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886B7E6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349CCFE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514A0F54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058D219A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BEEA331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Araujo 2000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87078B4" w14:textId="77777777" w:rsidR="00A36AA9" w:rsidRDefault="00A36AA9" w:rsidP="00A36AA9">
            <w:pPr>
              <w:rPr>
                <w:sz w:val="16"/>
                <w:szCs w:val="16"/>
              </w:rPr>
            </w:pPr>
          </w:p>
          <w:p w14:paraId="2DF6F38B" w14:textId="75E9E12D" w:rsidR="00A36AA9" w:rsidRDefault="00A36AA9" w:rsidP="00A36AA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mall sample size </w:t>
            </w:r>
          </w:p>
          <w:p w14:paraId="3CF78B1B" w14:textId="2B3867E8" w:rsidR="00327D79" w:rsidRPr="00A84FA6" w:rsidRDefault="00327D79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  <w:p w14:paraId="7FA071D5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56D5CFE3" w14:textId="77777777" w:rsidR="0008603C" w:rsidRPr="004F41D1" w:rsidRDefault="0008603C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  <w:p w14:paraId="69190B41" w14:textId="00D1B7F3" w:rsidR="0008603C" w:rsidRPr="004F41D1" w:rsidRDefault="0008603C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1B54EE1E" w14:textId="127F553F" w:rsidR="00327D79" w:rsidRPr="004F41D1" w:rsidRDefault="0008603C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243FC646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DA628F2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A7DAAA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2078661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5BB114D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4939D8C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E0FF740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0EA55C06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24ED223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Bahceciler 2007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599A33A9" w14:textId="77FBB20B" w:rsidR="00327D79" w:rsidRPr="00A36AA9" w:rsidRDefault="00A36AA9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64241365" w14:textId="1A37F813" w:rsidR="00327D79" w:rsidRPr="004F41D1" w:rsidRDefault="0008603C" w:rsidP="0008603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708F0DE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D0D531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3383B31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F43B15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2F78869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D38FF41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32D43054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8C80BF2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Belyhun 2010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D7F44D7" w14:textId="77777777" w:rsidR="00327D79" w:rsidRPr="00A84FA6" w:rsidRDefault="00327D79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  <w:p w14:paraId="65188037" w14:textId="77777777" w:rsidR="00A36AA9" w:rsidRPr="00A84FA6" w:rsidRDefault="00A36AA9" w:rsidP="00A36AA9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1508A8A8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6C0CE47" w14:textId="77777777" w:rsidR="0008603C" w:rsidRPr="004F41D1" w:rsidRDefault="0008603C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  <w:p w14:paraId="6160BCD2" w14:textId="5738C0E5" w:rsidR="0008603C" w:rsidRPr="004F41D1" w:rsidRDefault="0008603C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083B03A2" w14:textId="2FDBE42E" w:rsidR="00327D79" w:rsidRPr="004F41D1" w:rsidRDefault="0008603C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3C4CD15D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A08BF8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CA8FA6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99B497D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55F14D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BAFE43B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55D3A0FF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37B78BA6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14ECA41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lastRenderedPageBreak/>
              <w:t>Benício 2004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4026DD94" w14:textId="71AD835F" w:rsidR="00327D79" w:rsidRPr="00A36AA9" w:rsidRDefault="00A36AA9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1B85E824" w14:textId="050C66CF" w:rsidR="00327D79" w:rsidRPr="004F41D1" w:rsidRDefault="0008603C" w:rsidP="0008603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B2763D9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12E739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E1465B4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F8E9709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C451CA5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268C0C0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3711DC99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7752990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Bragagnoli 2014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4C82D04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0E73B2AC" w14:textId="73C80768" w:rsidR="00327D79" w:rsidRPr="004F41D1" w:rsidRDefault="009361C7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74D3E402" w14:textId="77777777" w:rsidR="009361C7" w:rsidRPr="004F41D1" w:rsidRDefault="009361C7" w:rsidP="009361C7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3D76DC27" w14:textId="12E488B3" w:rsidR="00327D79" w:rsidRPr="004F41D1" w:rsidRDefault="009361C7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3E8ABB9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0108CBB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5F3C86F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45D36BF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70A10EF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4838689B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4A0E85E1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348AEB3" w14:textId="3EF6D584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alvert 201</w:t>
            </w:r>
            <w:r w:rsidR="00AA7648"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0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4AB9AB59" w14:textId="77777777" w:rsidR="00A36AA9" w:rsidRPr="004F41D1" w:rsidRDefault="00A36AA9" w:rsidP="00A36AA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2CA0198F" w14:textId="5D92C71E" w:rsidR="00327D79" w:rsidRPr="004F41D1" w:rsidRDefault="00A36AA9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7796AE60" w14:textId="77777777" w:rsidR="00DE1D25" w:rsidRPr="008B565D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70CA3D9F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9AAE8E3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CB50423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76C8AF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A1C97F8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FF0EAA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4E2561E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46E92BCD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304EFC7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ardoso 2012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627E584" w14:textId="77777777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</w:p>
          <w:p w14:paraId="6289E7F6" w14:textId="5F94AFC4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45B1D0D8" w14:textId="77777777" w:rsidR="00CE7AB3" w:rsidRPr="004F41D1" w:rsidRDefault="00CE7AB3" w:rsidP="00CE7AB3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298B47B9" w14:textId="77777777" w:rsidR="00327D79" w:rsidRPr="004F41D1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E251186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2F1E10A8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4B4EF706" w14:textId="2F71C1BE" w:rsidR="00327D79" w:rsidRPr="004F41D1" w:rsidRDefault="00DE1D25" w:rsidP="00DE1D25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F6782D0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112330A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23CD96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36E1FC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2C63F29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0A71B2E8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0F7D10E8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A4226CF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arswell 1976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7624F2D" w14:textId="77777777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</w:p>
          <w:p w14:paraId="3C8EC45F" w14:textId="48BFF68D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3A7D0E8C" w14:textId="77777777" w:rsidR="00CE7AB3" w:rsidRPr="004F41D1" w:rsidRDefault="00CE7AB3" w:rsidP="00CE7AB3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30998AF5" w14:textId="2A67899E" w:rsidR="00327D79" w:rsidRPr="004F41D1" w:rsidRDefault="00CE7AB3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  <w:p w14:paraId="0D74A3C9" w14:textId="7164F2B5" w:rsidR="00327D79" w:rsidRPr="004F41D1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4EBC1422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05D4C72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64A811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3461FDF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4419EC8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475204B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0C64BB96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High</w:t>
            </w:r>
          </w:p>
        </w:tc>
      </w:tr>
      <w:tr w:rsidR="00327D79" w:rsidRPr="00B95B22" w14:paraId="0C0E341E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BFE5C96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arswell 1977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F516F45" w14:textId="77777777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4FAA1BCC" w14:textId="26019977" w:rsidR="00327D79" w:rsidRPr="004F41D1" w:rsidRDefault="00CE7AB3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4BF94AD5" w14:textId="15A21E34" w:rsidR="00327D79" w:rsidRPr="00D513D6" w:rsidRDefault="00DE1D25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Populations with similar comparison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B8B288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9A5ED7E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D94A555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978E51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33B642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487D5AB9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26A7A9D0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7F20C43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heah 1972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CD9EABF" w14:textId="77777777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</w:p>
          <w:p w14:paraId="622FD99A" w14:textId="320BE195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60BBE3C0" w14:textId="77777777" w:rsidR="00CE7AB3" w:rsidRPr="004F41D1" w:rsidRDefault="00CE7AB3" w:rsidP="00CE7AB3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231D31CA" w14:textId="77777777" w:rsidR="00CE7AB3" w:rsidRPr="004F41D1" w:rsidRDefault="00CE7AB3" w:rsidP="00CE7AB3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  <w:p w14:paraId="2344601B" w14:textId="714AEB40" w:rsidR="00327D79" w:rsidRPr="004F41D1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1127A043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83BE383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C93E2C4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06F72A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E8EA82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1D64D3E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55E1DBD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High</w:t>
            </w:r>
          </w:p>
        </w:tc>
      </w:tr>
      <w:tr w:rsidR="00327D79" w:rsidRPr="00B95B22" w14:paraId="4F274000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92A555A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hoi 2011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3819076E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94B8B42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222A22E4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0E98371A" w14:textId="45895C58" w:rsidR="00327D79" w:rsidRPr="004F41D1" w:rsidRDefault="00DE1D25" w:rsidP="00DE1D25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086A9A8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92730E7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F8BE176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455657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B22CBAB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0EC2A81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24B296CC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FCF0F20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hung 2016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674AC33" w14:textId="77777777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26976B52" w14:textId="386712BC" w:rsidR="00327D79" w:rsidRPr="004F41D1" w:rsidRDefault="00CE7AB3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415D11C5" w14:textId="77777777" w:rsidR="00DE1D25" w:rsidRPr="008B565D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16559A76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D13656D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C26E82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BA50D31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5F7CF4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ED83675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7ADE18C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57065A49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24FC8E7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ooper 2004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A4C39F5" w14:textId="48B44C4F" w:rsidR="00327D79" w:rsidRPr="00D513D6" w:rsidRDefault="00CE7AB3" w:rsidP="00CE7AB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mall sample size 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960A5F7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7BCBC952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50B97752" w14:textId="53F751C3" w:rsidR="00327D79" w:rsidRPr="004F41D1" w:rsidRDefault="00DE1D25" w:rsidP="00DE1D25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623746E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9369287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DA0148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140E7A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2029169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7912A09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2F44531A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9C28A26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ooper 2003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73A8F4D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E026642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2D19CE11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153FA5B5" w14:textId="52031EB8" w:rsidR="00327D79" w:rsidRPr="004F41D1" w:rsidRDefault="00DE1D25" w:rsidP="00DE1D25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5C4BCF6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79209A7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8890EC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D09C516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ADAA51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60FB99B3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7A00A018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B34D593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lastRenderedPageBreak/>
              <w:t>Cooper 2014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34CEE8F2" w14:textId="77777777" w:rsidR="00CE7AB3" w:rsidRPr="00A84FA6" w:rsidRDefault="00CE7AB3" w:rsidP="00CE7AB3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3E8203A6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5BCBB4BE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 xml:space="preserve">Large sample size </w:t>
            </w:r>
          </w:p>
          <w:p w14:paraId="0B1DE4C5" w14:textId="6037E7FD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14DE0866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3E934A4D" w14:textId="24F4F8B0" w:rsidR="00327D79" w:rsidRPr="004F41D1" w:rsidRDefault="00DE1D25" w:rsidP="00DE1D25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3963986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529A37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970171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C33B768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71004FF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5C9C79FC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4F8C3939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50AB9F9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ooper 2018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8EB505E" w14:textId="77777777" w:rsidR="00CE7AB3" w:rsidRPr="00A84FA6" w:rsidRDefault="00CE7AB3" w:rsidP="00CE7AB3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51B6A483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5178CD01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 xml:space="preserve">Large sample size </w:t>
            </w:r>
          </w:p>
          <w:p w14:paraId="225D7B01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77448E75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06439C5D" w14:textId="1C1A0815" w:rsidR="00327D79" w:rsidRPr="004F41D1" w:rsidRDefault="00DE1D25" w:rsidP="00DE1D25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AD261D8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4007A7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165E28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CB0CFC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61EF01D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0BEE49A7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4A93A03E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17C2A54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ooper 2003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FE5CB32" w14:textId="77777777" w:rsidR="00CE7AB3" w:rsidRPr="00A84FA6" w:rsidRDefault="00CE7AB3" w:rsidP="00CE7AB3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38319F4E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DB4BE8F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 xml:space="preserve">Large sample size </w:t>
            </w:r>
          </w:p>
          <w:p w14:paraId="09FF3EE2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201C09CB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34BD8868" w14:textId="6EB0723B" w:rsidR="00327D79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626DC1D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BD738AC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A60D28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F5375F3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FE0AA84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48FA6F7B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6355A2B4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C774D35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Da Silva 2008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28D7176" w14:textId="77777777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63C9B1FD" w14:textId="6746A43D" w:rsidR="00327D79" w:rsidRPr="004F41D1" w:rsidRDefault="00CE7AB3" w:rsidP="00CE7AB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77F448A" w14:textId="49366A43" w:rsidR="00DE1D25" w:rsidRPr="008B565D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measures</w:t>
            </w:r>
          </w:p>
          <w:p w14:paraId="4BBE3158" w14:textId="03E9B2DC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A77CF2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153621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6E5D78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A8B30F6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8E2270F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57012E2F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3C26BFA5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74FC73A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Dagoye 2003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3E0F9936" w14:textId="77777777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31609462" w14:textId="77777777" w:rsidR="00CE7AB3" w:rsidRPr="004F41D1" w:rsidRDefault="00CE7AB3" w:rsidP="00CE7AB3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1E236C1D" w14:textId="602EC1EE" w:rsidR="00327D79" w:rsidRPr="004F41D1" w:rsidRDefault="00CE7AB3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610D5929" w14:textId="49CB1BD5" w:rsidR="00327D79" w:rsidRPr="004F41D1" w:rsidRDefault="00DE1D25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822589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8ADFC9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5BEFA61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981B75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861FE2C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26086F9" w14:textId="6608347D" w:rsidR="00327D79" w:rsidRDefault="0039120C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1C3C1B38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592F7D5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Davey 2005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23A6684" w14:textId="4C6BE402" w:rsidR="00327D79" w:rsidRPr="004F41D1" w:rsidRDefault="00CE7AB3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F27689D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 xml:space="preserve">Large sample size </w:t>
            </w:r>
          </w:p>
          <w:p w14:paraId="15E515B2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107E0C28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5D32B497" w14:textId="4EA520BD" w:rsidR="00327D79" w:rsidRPr="004F41D1" w:rsidRDefault="00DE1D25" w:rsidP="00DE1D25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D46F7B8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69A3925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58EF81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8D148CD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FE2B943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67EA228B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58B2C988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8ECFC53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Di Lorenzo 2006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94A1992" w14:textId="77777777" w:rsidR="00CE7AB3" w:rsidRPr="004F41D1" w:rsidRDefault="00CE7AB3" w:rsidP="00CE7AB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20C5B7E6" w14:textId="4F61FD97" w:rsidR="00327D79" w:rsidRPr="004F41D1" w:rsidRDefault="00CE7AB3" w:rsidP="00CE7AB3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993BF70" w14:textId="0FF7980B" w:rsidR="00327D79" w:rsidRPr="004F41D1" w:rsidRDefault="00DE1D25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42408F8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57917C5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19195D7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92E3891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D3CD5E3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61E63CAE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2AD00A73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5DEA5CF1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Dold 1998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7898597" w14:textId="77777777" w:rsidR="000C5E32" w:rsidRPr="004F41D1" w:rsidRDefault="000C5E32" w:rsidP="000C5E32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2988ED77" w14:textId="21D6E71F" w:rsidR="00327D79" w:rsidRPr="004F41D1" w:rsidRDefault="000C5E32" w:rsidP="000C5E32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050AB27F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66E6877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4AA44CB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31DF5F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F72C75F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15766E6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11341CD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High</w:t>
            </w:r>
          </w:p>
        </w:tc>
      </w:tr>
      <w:tr w:rsidR="00327D79" w:rsidRPr="00B95B22" w14:paraId="386E189F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A2DACDE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El Kettani 2009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7F98914" w14:textId="77777777" w:rsidR="000C5E32" w:rsidRPr="004F41D1" w:rsidRDefault="000C5E32" w:rsidP="000C5E32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58B3029E" w14:textId="584A5426" w:rsidR="00327D79" w:rsidRPr="004F41D1" w:rsidRDefault="000C5E32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71211750" w14:textId="77777777" w:rsidR="00DE1D25" w:rsidRPr="008B565D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301F0F47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299E924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591D574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6B6B90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AE42A7D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E3ED00E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AC09057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7550D263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2B35C62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Endapa 2015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5EC0686" w14:textId="77777777" w:rsidR="00327D79" w:rsidRDefault="00327D79" w:rsidP="00327D79">
            <w:pPr>
              <w:rPr>
                <w:sz w:val="16"/>
                <w:szCs w:val="16"/>
              </w:rPr>
            </w:pPr>
          </w:p>
          <w:p w14:paraId="668D8DDE" w14:textId="77777777" w:rsidR="000C5E32" w:rsidRPr="00A84FA6" w:rsidRDefault="000C5E32" w:rsidP="000C5E32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21EA26EE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45FF5483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4DE03667" w14:textId="6D3E12E3" w:rsidR="00327D79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D93F14D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F9CCF5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DCA470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4144B1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990650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03808A93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3D8F7A02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8A40784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 xml:space="preserve">Flohr 2006 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E245DD7" w14:textId="77777777" w:rsidR="000C5E32" w:rsidRPr="00A84FA6" w:rsidRDefault="000C5E32" w:rsidP="000C5E32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190E375A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0F7F9CD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6436FA46" w14:textId="77777777" w:rsidR="00DE1D25" w:rsidRPr="004F41D1" w:rsidRDefault="00DE1D25" w:rsidP="00DE1D25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1EFD0356" w14:textId="2C2C303D" w:rsidR="00327D79" w:rsidRPr="004F41D1" w:rsidRDefault="00DE1D25" w:rsidP="00DE1D25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B75AF70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CD85A8B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3164DE7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9B774B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E05ED4C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46D3B7A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33972E1B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4486B87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lastRenderedPageBreak/>
              <w:t>Freitas 2012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331744C3" w14:textId="77777777" w:rsidR="000C5E32" w:rsidRPr="004F41D1" w:rsidRDefault="000C5E32" w:rsidP="000C5E32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6080D551" w14:textId="77777777" w:rsidR="000C5E32" w:rsidRPr="004F41D1" w:rsidRDefault="000C5E32" w:rsidP="000C5E32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376D5B27" w14:textId="3B776732" w:rsidR="00327D79" w:rsidRPr="004F41D1" w:rsidRDefault="000C5E32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794EB1DE" w14:textId="7E736DFC" w:rsidR="00327D79" w:rsidRPr="00D513D6" w:rsidRDefault="0063576F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Populations with similar comparisons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B0A9585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017038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DEF47A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F9DBEC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1AD50C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40FFE23E" w14:textId="513F0F81" w:rsidR="00327D79" w:rsidRDefault="0039120C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415495D8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9D08385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Hagel 2007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57FB6B2" w14:textId="77777777" w:rsidR="000C5E32" w:rsidRPr="004F41D1" w:rsidRDefault="000C5E32" w:rsidP="000C5E32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0F9082A4" w14:textId="77777777" w:rsidR="000C5E32" w:rsidRPr="004F41D1" w:rsidRDefault="000C5E32" w:rsidP="000C5E32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2CAF148E" w14:textId="35F074FE" w:rsidR="00327D79" w:rsidRPr="004F41D1" w:rsidRDefault="000C5E32" w:rsidP="000C5E32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53B4468E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6038D8D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15A3D81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DF64B3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CAF5BA8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E5C3975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63154067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High</w:t>
            </w:r>
          </w:p>
        </w:tc>
      </w:tr>
      <w:tr w:rsidR="00327D79" w:rsidRPr="00B95B22" w14:paraId="1616713C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50564EB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Haileamlak 2005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582D7D4C" w14:textId="77777777" w:rsidR="000C5E32" w:rsidRDefault="000C5E32" w:rsidP="000C5E3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mall sample size </w:t>
            </w:r>
          </w:p>
          <w:p w14:paraId="0B8A1BF5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00F7CB44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3D3DA521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698229A3" w14:textId="00F4AA07" w:rsidR="00327D79" w:rsidRPr="004F41D1" w:rsidRDefault="0063576F" w:rsidP="0063576F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18448F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F074D7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5BF23A9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0C7F624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23AA49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EC7E7DA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2CF835E1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602D8DF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Hamid 2013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23EB6C3" w14:textId="77777777" w:rsidR="000C5E32" w:rsidRPr="004F41D1" w:rsidRDefault="000C5E32" w:rsidP="000C5E32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44547718" w14:textId="3AF6175B" w:rsidR="00327D79" w:rsidRPr="004F41D1" w:rsidRDefault="000C5E32" w:rsidP="000C5E32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0D28D0D3" w14:textId="77777777" w:rsidR="0063576F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 xml:space="preserve">Large sample size </w:t>
            </w:r>
          </w:p>
          <w:p w14:paraId="2E30E1BB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4509BE0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378AB27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74ADBA7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DD93908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16DDDEA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EE75D6F" w14:textId="7544F401" w:rsidR="00327D79" w:rsidRDefault="0039120C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361D7DE0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937C850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Hamid 2015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9B377CC" w14:textId="77777777" w:rsidR="000C5E32" w:rsidRPr="00A84FA6" w:rsidRDefault="000C5E32" w:rsidP="000C5E32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05DD7C0F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E3F4CFC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4D793D95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1A8CC9D7" w14:textId="3F3C5565" w:rsidR="00327D79" w:rsidRPr="004F41D1" w:rsidRDefault="0063576F" w:rsidP="0063576F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628038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81C9514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B901934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22399CF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AD083B3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6C593A46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31A505FF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472CA53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Hawlader 2014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2C8A4B9" w14:textId="7B41E844" w:rsidR="00327D79" w:rsidRPr="004F41D1" w:rsidRDefault="000C5E32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7AB3DE4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3F721A30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74E6A3E4" w14:textId="17636C6C" w:rsidR="00327D79" w:rsidRPr="004F41D1" w:rsidRDefault="0063576F" w:rsidP="0063576F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F2A5046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5565D61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D4924C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A15F97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810CD4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79F3444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59A2659B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2E3D3B1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Herrstrom 2001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216A1B1" w14:textId="77777777" w:rsidR="006C4C53" w:rsidRPr="004F41D1" w:rsidRDefault="006C4C53" w:rsidP="006C4C5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0945CD55" w14:textId="77777777" w:rsidR="006C4C53" w:rsidRPr="004F41D1" w:rsidRDefault="006C4C53" w:rsidP="006C4C53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3D7C4DAD" w14:textId="55E2FB09" w:rsidR="00327D79" w:rsidRPr="004F41D1" w:rsidRDefault="006C4C53" w:rsidP="006C4C53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64BCAD67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55342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0BF10BE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CF2089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C3F575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06E5C6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64A99ABE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High</w:t>
            </w:r>
          </w:p>
        </w:tc>
      </w:tr>
      <w:tr w:rsidR="00327D79" w:rsidRPr="00B95B22" w14:paraId="4E035871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620CB71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Huang 2002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7329899C" w14:textId="4B3EFDDE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10F5B558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  <w:p w14:paraId="10CB764A" w14:textId="094AADAF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 xml:space="preserve">Large sample size </w:t>
            </w:r>
          </w:p>
          <w:p w14:paraId="1D560D58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04F11797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022BF38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00E862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83CA87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A167B4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B830051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BB01ADD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3A7B5C2A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164BDD1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Hunninghake 2007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40D2E1CD" w14:textId="72285F6E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15854339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3470A85E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0A35709B" w14:textId="60F7DCA3" w:rsidR="00327D79" w:rsidRPr="004F41D1" w:rsidRDefault="0063576F" w:rsidP="0063576F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F2D911F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2252F8C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79DED2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0A06643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47FD183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569558C5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79F96F17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98B8A48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Jarrett 1973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308926D6" w14:textId="77777777" w:rsidR="00936348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18A3A594" w14:textId="77777777" w:rsidR="00936348" w:rsidRPr="004F41D1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46BD16A3" w14:textId="5913DD54" w:rsidR="00327D79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5F1A4487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DC3DCAB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DF535A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3175375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0E96D8C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61C569F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833E587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High</w:t>
            </w:r>
          </w:p>
        </w:tc>
      </w:tr>
      <w:tr w:rsidR="00620C6D" w:rsidRPr="00BD12FE" w14:paraId="6747666C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E2D5E57" w14:textId="78E07FCF" w:rsidR="00620C6D" w:rsidRDefault="00620C6D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Jogi 2017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9C8B61A" w14:textId="77777777" w:rsidR="00BD12FE" w:rsidRPr="004F41D1" w:rsidRDefault="00BD12FE" w:rsidP="00BD12FE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7DA2C555" w14:textId="77777777" w:rsidR="00620C6D" w:rsidRDefault="00BD12FE" w:rsidP="00BD12FE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  <w:p w14:paraId="6D890B51" w14:textId="7233FCFB" w:rsidR="00520133" w:rsidRPr="004F41D1" w:rsidRDefault="00520133" w:rsidP="00BD12FE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Potential bias on outcome assessment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D8408DA" w14:textId="0C5621F0" w:rsidR="00620C6D" w:rsidRPr="004F41D1" w:rsidRDefault="00520133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measuremen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D5478BA" w14:textId="16160C73" w:rsidR="00620C6D" w:rsidRPr="00BD12FE" w:rsidRDefault="003A1CC7" w:rsidP="00327D79">
            <w:pPr>
              <w:contextualSpacing/>
              <w:jc w:val="center"/>
              <w:rPr>
                <w:rFonts w:eastAsia="Times New Roman" w:cs="Times New Roman"/>
                <w:b/>
                <w:color w:val="FFC000"/>
                <w:sz w:val="24"/>
                <w:szCs w:val="16"/>
                <w:lang w:val="en-GB"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CA82FC3" w14:textId="4819A494" w:rsidR="00620C6D" w:rsidRPr="00BD12FE" w:rsidRDefault="00587B00" w:rsidP="00327D79">
            <w:pPr>
              <w:contextualSpacing/>
              <w:jc w:val="center"/>
              <w:rPr>
                <w:rFonts w:eastAsia="Times New Roman" w:cs="Times New Roman"/>
                <w:b/>
                <w:color w:val="FFC000"/>
                <w:sz w:val="24"/>
                <w:szCs w:val="16"/>
                <w:lang w:val="en-GB"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B3D54E2" w14:textId="1DF223A6" w:rsidR="00620C6D" w:rsidRPr="00BD12FE" w:rsidRDefault="00587B00" w:rsidP="00327D79">
            <w:pPr>
              <w:jc w:val="center"/>
              <w:rPr>
                <w:rFonts w:eastAsia="Times New Roman" w:cs="Times New Roman"/>
                <w:b/>
                <w:color w:val="FF0000"/>
                <w:sz w:val="24"/>
                <w:szCs w:val="16"/>
                <w:lang w:val="en-GB"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AEE447B" w14:textId="6D4E4B01" w:rsidR="00620C6D" w:rsidRPr="00BD12FE" w:rsidRDefault="00587B00" w:rsidP="00327D79">
            <w:pPr>
              <w:jc w:val="center"/>
              <w:rPr>
                <w:rFonts w:eastAsia="Times New Roman" w:cs="Times New Roman"/>
                <w:b/>
                <w:color w:val="FF0000"/>
                <w:sz w:val="24"/>
                <w:szCs w:val="16"/>
                <w:lang w:val="en-GB"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1C60F7C" w14:textId="6FA04BF0" w:rsidR="00620C6D" w:rsidRPr="00BD12FE" w:rsidRDefault="00587B00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4"/>
                <w:szCs w:val="16"/>
                <w:lang w:val="en-GB"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64CB1A2" w14:textId="46BC17A2" w:rsidR="00620C6D" w:rsidRPr="00BD12FE" w:rsidRDefault="00587B00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val="en-GB"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val="en-GB" w:eastAsia="pt-PT"/>
              </w:rPr>
              <w:t>Moderate</w:t>
            </w:r>
          </w:p>
        </w:tc>
      </w:tr>
      <w:tr w:rsidR="00327D79" w:rsidRPr="00B95B22" w14:paraId="16E9D2CB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127B9B7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lastRenderedPageBreak/>
              <w:t>Joubert 1979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3970294E" w14:textId="77777777" w:rsidR="00936348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2C27C260" w14:textId="475424A9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0C58991F" w14:textId="77777777" w:rsidR="00327D79" w:rsidRPr="004F41D1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DF6EF3D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544BABF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8BD0514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678CC5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344446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4D00131B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High</w:t>
            </w:r>
          </w:p>
        </w:tc>
      </w:tr>
      <w:tr w:rsidR="00327D79" w:rsidRPr="00B95B22" w14:paraId="7E8AE87E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3488360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Karadag 2006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FE4B43F" w14:textId="57BC6EC1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AA2E39B" w14:textId="77777777" w:rsidR="00BD12FE" w:rsidRPr="004F41D1" w:rsidRDefault="00BD12FE" w:rsidP="00BD12FE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7DD0287A" w14:textId="46028587" w:rsidR="00327D79" w:rsidRPr="004F41D1" w:rsidRDefault="00BD12FE" w:rsidP="00BD12FE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ADC117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5D55111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393DE7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ACADE57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3C0784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9D369B4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78002AA5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2061C44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Larbi 2011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F772529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56E3241E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62ED7294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74B69592" w14:textId="4A51963F" w:rsidR="00327D79" w:rsidRPr="004F41D1" w:rsidRDefault="0063576F" w:rsidP="0063576F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B94E566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A312823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DD9565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1B8EC86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E56D0A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438FA029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769E39B0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970EF68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Lynch 1987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3C9D3F2D" w14:textId="130ACB5C" w:rsidR="00327D79" w:rsidRPr="004F41D1" w:rsidRDefault="00327D79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  <w:p w14:paraId="66A8255C" w14:textId="77777777" w:rsidR="00936348" w:rsidRPr="004F41D1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412A4843" w14:textId="0E231805" w:rsidR="00936348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  <w:p w14:paraId="067737BF" w14:textId="77777777" w:rsidR="00327D79" w:rsidRPr="004F41D1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6A25775" w14:textId="10DA3100" w:rsidR="00327D79" w:rsidRPr="004F41D1" w:rsidRDefault="0063576F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D01D867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D7CA67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37C82E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AB57A5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F23CAA1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6B214699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66C1858D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F181A89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Meza 2008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7B980DFA" w14:textId="77777777" w:rsidR="00936348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15056224" w14:textId="4415F900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7F7EFA45" w14:textId="77777777" w:rsidR="0063576F" w:rsidRPr="008B565D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3A87EFDC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C099FF8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84AA6C9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2ED67F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8BABE6F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F286F47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D41F784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208107EE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92D6324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Mohammadzadeh 2019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78707AD" w14:textId="77777777" w:rsidR="00936348" w:rsidRDefault="00936348" w:rsidP="0093634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mall sample size </w:t>
            </w:r>
          </w:p>
          <w:p w14:paraId="58347BC2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089B7205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4E71D2CD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1E0F9F14" w14:textId="7FB0EA05" w:rsidR="00327D79" w:rsidRPr="004F41D1" w:rsidRDefault="0063576F" w:rsidP="0063576F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8568553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45B0CD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E9C4E5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D75227D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1B8DD91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C18DA71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1C90E660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119F800" w14:textId="4C736AFF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Moncayo 201</w:t>
            </w:r>
            <w:r w:rsidR="00671096"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0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C4BD6DE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0F168F5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 xml:space="preserve">Large sample size </w:t>
            </w:r>
          </w:p>
          <w:p w14:paraId="6E5E49C0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32403E24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54D64342" w14:textId="659CBA6D" w:rsidR="00327D79" w:rsidRPr="004F41D1" w:rsidRDefault="0063576F" w:rsidP="0063576F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ADF109F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A8D6ED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EE20818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05D6055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94547AA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1DB13BD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5F63D4BD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DE2BD0E" w14:textId="623FABC0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Moncayo 201</w:t>
            </w:r>
            <w:r w:rsidR="00671096"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2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7CF67843" w14:textId="77777777" w:rsidR="00936348" w:rsidRPr="00A84FA6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6C77A706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0F1FBFB2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5009CFCD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1D02B288" w14:textId="2375D7E5" w:rsidR="00327D79" w:rsidRPr="004F41D1" w:rsidRDefault="0063576F" w:rsidP="0063576F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B87DA29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5C906B2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C12D685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9BC8FE6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1E92D65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97F3011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415BFD20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3E54B54" w14:textId="00D5EA9B" w:rsidR="00327D79" w:rsidRDefault="00671096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Munivrana Skvorc</w:t>
            </w:r>
            <w:r w:rsidR="00327D79"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 xml:space="preserve"> 2014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5E8781DF" w14:textId="7A156ECE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0F8E363C" w14:textId="77777777" w:rsidR="00327D79" w:rsidRPr="004F41D1" w:rsidRDefault="00327D79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  <w:p w14:paraId="3183BD3F" w14:textId="77777777" w:rsidR="0063576F" w:rsidRPr="008B565D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4E296C03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6217C0B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DA07A6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083A08C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4B2F573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07F076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44BF754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27ECF0A5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10A8387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Nkurunungi 2019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B648FCA" w14:textId="401B1FE7" w:rsidR="00327D79" w:rsidRPr="00936348" w:rsidRDefault="00936348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75B35AE1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 xml:space="preserve">Large sample size </w:t>
            </w:r>
          </w:p>
          <w:p w14:paraId="6EBB1DBE" w14:textId="77777777" w:rsidR="0063576F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25A2E721" w14:textId="1B70E95A" w:rsidR="00327D79" w:rsidRPr="004F41D1" w:rsidRDefault="0063576F" w:rsidP="0063576F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5899315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9DC926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DE84F8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440DCE5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766FCA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04F78D1B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0798AD9B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7D8A762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Nyan 2001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5D9A3257" w14:textId="7764031A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178A1AB4" w14:textId="77777777" w:rsidR="00E2307D" w:rsidRPr="008B565D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723A91A8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BF2C434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B5DE791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C89760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080AD0C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37B9766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76C0F6D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3AB9AB40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748C118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lastRenderedPageBreak/>
              <w:t>Obeng 2014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D246886" w14:textId="672A8A5E" w:rsidR="00327D79" w:rsidRPr="004F41D1" w:rsidRDefault="00936348" w:rsidP="00327D79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48CA9600" w14:textId="3E0E7E9B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4F14DE6B" w14:textId="77777777" w:rsidR="00E2307D" w:rsidRPr="008B565D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789987C0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4F9BC33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BB5B649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1EEC7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E62FC21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66F68D6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6B15B47A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56EC2BEF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FEB84B2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Obihara 2006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94EA7B0" w14:textId="4C86198F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41EBC39D" w14:textId="77777777" w:rsidR="00E2307D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400424F8" w14:textId="20F56A52" w:rsidR="00327D79" w:rsidRPr="004F41D1" w:rsidRDefault="00E2307D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A0B262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8C424ED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7C961C1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3B7F1C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2C3D9EF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E8C497E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78896D34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D5E5368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Overeem 2014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7644AB5" w14:textId="77777777" w:rsidR="00936348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4AAE3D65" w14:textId="77777777" w:rsidR="00936348" w:rsidRPr="004F41D1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0E703649" w14:textId="3E144DD6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1B03C208" w14:textId="77777777" w:rsidR="00E2307D" w:rsidRPr="008B565D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6B38F939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3BDEDEF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85D955C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937B25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8C20EE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7C3409D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08928874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4E5F03D9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B2F6464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Palmer 2002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486F646" w14:textId="77777777" w:rsidR="00936348" w:rsidRPr="004F41D1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39F46327" w14:textId="18A292A8" w:rsidR="00327D79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92A8CD0" w14:textId="77777777" w:rsidR="00E2307D" w:rsidRPr="008B565D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00201BB7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AD3F626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096F243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9D8D021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DB54906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EBF2627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62757C6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High</w:t>
            </w:r>
          </w:p>
        </w:tc>
      </w:tr>
      <w:tr w:rsidR="00327D79" w:rsidRPr="00B95B22" w14:paraId="257822EC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E236929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Ponce 1991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506504A0" w14:textId="77777777" w:rsidR="00936348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4E6F500E" w14:textId="77777777" w:rsidR="00936348" w:rsidRPr="004F41D1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56C89619" w14:textId="1F5F1270" w:rsidR="00327D79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07401A6D" w14:textId="77777777" w:rsidR="00E2307D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Populations with similar comparisons</w:t>
            </w:r>
          </w:p>
          <w:p w14:paraId="0ACF6FBD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2FE5623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23B6A90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C73D4B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2B4C92D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C969984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88C3273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High</w:t>
            </w:r>
          </w:p>
        </w:tc>
      </w:tr>
      <w:tr w:rsidR="00327D79" w:rsidRPr="00B95B22" w14:paraId="2DA787C4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CE0739B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Pereira 2007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9BFB9CF" w14:textId="6A1B7BF6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78E531E0" w14:textId="77777777" w:rsidR="00E2307D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0BB767DF" w14:textId="77777777" w:rsidR="00E2307D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66CCC91C" w14:textId="1618957B" w:rsidR="00327D79" w:rsidRPr="004F41D1" w:rsidRDefault="00E2307D" w:rsidP="00E2307D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94C2384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8FB71D1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14A4A39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A0E4AB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1563349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2FA76AD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08039D56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F103788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Pinelli 2009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36B5DF2F" w14:textId="77777777" w:rsidR="00936348" w:rsidRPr="004F41D1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371C04C5" w14:textId="7A3FEDE7" w:rsidR="00327D79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FF75A7A" w14:textId="77777777" w:rsidR="00E2307D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33F589CC" w14:textId="70C929B7" w:rsidR="00327D79" w:rsidRPr="004F41D1" w:rsidRDefault="00E2307D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DB43597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78E3EF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9CD07E2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9B474E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AF6331D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4213ADE9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21530889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DB7AFFB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Ponte 2006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DA267C2" w14:textId="77777777" w:rsidR="00936348" w:rsidRDefault="00936348" w:rsidP="0093634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mall sample size </w:t>
            </w:r>
          </w:p>
          <w:p w14:paraId="67E38E9D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640DA583" w14:textId="1F07FDE6" w:rsidR="00E2307D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measures</w:t>
            </w:r>
          </w:p>
          <w:p w14:paraId="52F3A813" w14:textId="77777777" w:rsidR="00E2307D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0F64A90D" w14:textId="6883D497" w:rsidR="00327D79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3B602BC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893A3D1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3004145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BD4E4A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155E7B6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7A71EBD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79B9FCB0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97B3B60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Rodrigues 2008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5AB39A53" w14:textId="77777777" w:rsidR="00936348" w:rsidRPr="00854B82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6C1AED21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4179A17" w14:textId="77777777" w:rsidR="00E2307D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087F2B77" w14:textId="77777777" w:rsidR="00E2307D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16B5C1F2" w14:textId="11B3362C" w:rsidR="00327D79" w:rsidRPr="004F41D1" w:rsidRDefault="00E2307D" w:rsidP="00E2307D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5DE2EE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7BAA43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E3AD0AF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164A956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DC100F6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504ECA76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7AECF995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6F1FD463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Rujeni 2012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09386AE" w14:textId="77777777" w:rsidR="00936348" w:rsidRPr="004F41D1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7CEC299D" w14:textId="06A2888C" w:rsidR="00327D79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0B055BAF" w14:textId="083ADA32" w:rsidR="00327D79" w:rsidRPr="004F41D1" w:rsidRDefault="00E2307D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79AEE90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DBEE7AC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FCA97C3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A2CEB5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84DE1E5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4EDFCDF4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4282F8EB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02FB134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bookmarkStart w:id="0" w:name="_Hlk54509231"/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Sangsupawanich 2010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70ADFD44" w14:textId="4CE33B22" w:rsidR="00327D79" w:rsidRPr="004F41D1" w:rsidRDefault="00936348" w:rsidP="00327D79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006A8E1" w14:textId="77777777" w:rsidR="00E2307D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11C1FACF" w14:textId="3A89832D" w:rsidR="00327D79" w:rsidRPr="004F41D1" w:rsidRDefault="00E2307D" w:rsidP="00E2307D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9BF953D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5CD2E49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B757A4A" w14:textId="77777777" w:rsidR="00327D79" w:rsidRPr="00917903" w:rsidRDefault="00327D79" w:rsidP="00327D79">
            <w:pPr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4E14591" w14:textId="77777777" w:rsidR="00327D79" w:rsidRPr="00917903" w:rsidRDefault="00327D79" w:rsidP="00327D79">
            <w:pPr>
              <w:jc w:val="center"/>
              <w:rPr>
                <w:rFonts w:eastAsia="Times New Roman" w:cs="Times New Roman"/>
                <w:b/>
                <w:color w:val="FF000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136BFF8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0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C6F3CF9" w14:textId="77777777" w:rsidR="00327D79" w:rsidRPr="00B95B22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6981A99F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5943A42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lastRenderedPageBreak/>
              <w:t>Scrivener 2001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5360DB7" w14:textId="77777777" w:rsidR="00936348" w:rsidRPr="00854B82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16745056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7F581B63" w14:textId="77777777" w:rsidR="003B4224" w:rsidRPr="004F41D1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721F91D5" w14:textId="77777777" w:rsidR="003B4224" w:rsidRPr="004F41D1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58AEA4E5" w14:textId="402A95BC" w:rsidR="00327D79" w:rsidRPr="004F41D1" w:rsidRDefault="003B4224" w:rsidP="003B4224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EF8D31D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AC7C4EB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CDA4CD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DC32D2D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3A8D2FE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6EB3243A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7E15BCBF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E552FF9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Selassie 2000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5A36E0AF" w14:textId="77777777" w:rsidR="00936348" w:rsidRPr="004F41D1" w:rsidRDefault="00936348" w:rsidP="00936348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4E27B818" w14:textId="57C26C31" w:rsidR="00327D79" w:rsidRPr="004F41D1" w:rsidRDefault="00936348" w:rsidP="00AF250B">
            <w:pPr>
              <w:rPr>
                <w:sz w:val="16"/>
                <w:szCs w:val="16"/>
                <w:lang w:val="en-GB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778648EC" w14:textId="77777777" w:rsidR="003B4224" w:rsidRPr="008B565D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5709B8E6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B0735D5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EA903E5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5074806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362F43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6406468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F58D5FB" w14:textId="6A5BBBCB" w:rsidR="00327D79" w:rsidRDefault="00404A36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2D548293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2F6DEEE" w14:textId="2CEB81EA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S</w:t>
            </w:r>
            <w:r w:rsidR="00671096"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c</w:t>
            </w: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 xml:space="preserve">hafer 2005 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5B91DF7" w14:textId="77777777" w:rsidR="00936348" w:rsidRPr="00854B82" w:rsidRDefault="00936348" w:rsidP="00936348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01D4D9A8" w14:textId="77777777" w:rsidR="00327D79" w:rsidRPr="00D513D6" w:rsidRDefault="00327D79" w:rsidP="00936348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38B8349" w14:textId="77777777" w:rsidR="003B4224" w:rsidRPr="004F41D1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 xml:space="preserve">Large sample size </w:t>
            </w:r>
          </w:p>
          <w:p w14:paraId="286647F6" w14:textId="77777777" w:rsidR="003B4224" w:rsidRPr="004F41D1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76E37923" w14:textId="77777777" w:rsidR="003B4224" w:rsidRPr="004F41D1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48F27E67" w14:textId="0FAB2C94" w:rsidR="00327D79" w:rsidRPr="004F41D1" w:rsidRDefault="003B4224" w:rsidP="003B4224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9E81D45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8B7B076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9F99B4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7C5ADCF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A9A395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47F56C9C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33985156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E221C71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 xml:space="preserve">Silva 2003 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37FAD5CC" w14:textId="77777777" w:rsidR="005012C6" w:rsidRPr="004F41D1" w:rsidRDefault="005012C6" w:rsidP="005012C6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Incomplete reported data</w:t>
            </w:r>
          </w:p>
          <w:p w14:paraId="2E4B4166" w14:textId="77777777" w:rsidR="005012C6" w:rsidRPr="004F41D1" w:rsidRDefault="005012C6" w:rsidP="005012C6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  <w:p w14:paraId="22FF370F" w14:textId="77777777" w:rsidR="00327D79" w:rsidRPr="004F41D1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4F825F9" w14:textId="77777777" w:rsidR="003B4224" w:rsidRPr="004F41D1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5ED58D35" w14:textId="77777777" w:rsidR="003B4224" w:rsidRPr="004F41D1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13CC13C6" w14:textId="41971C98" w:rsidR="00327D79" w:rsidRPr="004F41D1" w:rsidRDefault="003B4224" w:rsidP="003B4224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71F5A44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8D6932F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AD9398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A81E15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3AF9264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18FC57D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39632F7B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5750CB5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Silva 2010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52DC4E86" w14:textId="77777777" w:rsidR="005012C6" w:rsidRPr="004B22EC" w:rsidRDefault="005012C6" w:rsidP="005012C6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sz w:val="16"/>
                <w:szCs w:val="16"/>
                <w:lang w:val="en-GB"/>
              </w:rPr>
              <w:t>Potential bias in characteristics of population</w:t>
            </w:r>
          </w:p>
          <w:p w14:paraId="01BCF360" w14:textId="77777777" w:rsidR="00327D79" w:rsidRPr="004B22EC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545BDF7" w14:textId="77777777" w:rsidR="003B4224" w:rsidRPr="004B22EC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4F95825F" w14:textId="77777777" w:rsidR="003B4224" w:rsidRPr="004B22EC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3F039A88" w14:textId="35B767F4" w:rsidR="00327D79" w:rsidRPr="004B22EC" w:rsidRDefault="003B4224" w:rsidP="003B4224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84C1EC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B45D484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0F6C17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567DEB2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CD739FE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7D88B42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658EF2D2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D21469E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Supali 2010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7E6E8F6" w14:textId="77777777" w:rsidR="005012C6" w:rsidRPr="004B22EC" w:rsidRDefault="005012C6" w:rsidP="005012C6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sz w:val="16"/>
                <w:szCs w:val="16"/>
                <w:lang w:val="en-GB"/>
              </w:rPr>
              <w:t>Potential bias in characteristics of population</w:t>
            </w:r>
          </w:p>
          <w:p w14:paraId="1DD3EF98" w14:textId="77777777" w:rsidR="00327D79" w:rsidRPr="004B22EC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EDF6119" w14:textId="77777777" w:rsidR="003B4224" w:rsidRPr="004B22EC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1A9CCD3B" w14:textId="77777777" w:rsidR="003B4224" w:rsidRPr="004B22EC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54A200F1" w14:textId="0C7A1F69" w:rsidR="00327D79" w:rsidRPr="004B22EC" w:rsidRDefault="003B4224" w:rsidP="003B4224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60B0DB7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11A2276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2A8E1CE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3EB8CF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E8C3774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4380E72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bookmarkEnd w:id="0"/>
      <w:tr w:rsidR="00327D79" w:rsidRPr="00B95B22" w14:paraId="224D3FD8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806401A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Takeuchi 2016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C0A480B" w14:textId="77777777" w:rsidR="005012C6" w:rsidRPr="004B22EC" w:rsidRDefault="005012C6" w:rsidP="005012C6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sz w:val="16"/>
                <w:szCs w:val="16"/>
                <w:lang w:val="en-GB"/>
              </w:rPr>
              <w:t>Incomplete reported data</w:t>
            </w:r>
          </w:p>
          <w:p w14:paraId="017A8C91" w14:textId="77777777" w:rsidR="005012C6" w:rsidRPr="004B22EC" w:rsidRDefault="005012C6" w:rsidP="005012C6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sz w:val="16"/>
                <w:szCs w:val="16"/>
                <w:lang w:val="en-GB"/>
              </w:rPr>
              <w:t>Potential bias in characteristics of population</w:t>
            </w:r>
          </w:p>
          <w:p w14:paraId="43510BFD" w14:textId="1B9A5DB9" w:rsidR="00327D79" w:rsidRPr="004B22EC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5DFAF227" w14:textId="77777777" w:rsidR="003B4224" w:rsidRPr="008B565D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  <w:t>Correct exposure and outcomes measures</w:t>
            </w:r>
          </w:p>
          <w:p w14:paraId="6B894332" w14:textId="77777777" w:rsidR="00327D79" w:rsidRPr="00D513D6" w:rsidRDefault="00327D79" w:rsidP="00327D79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BE3B59A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9BA7FBB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2C2F7E8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CAD6A5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3D5EE31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11F8C11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Moderate</w:t>
            </w:r>
          </w:p>
        </w:tc>
      </w:tr>
      <w:tr w:rsidR="00327D79" w:rsidRPr="00B95B22" w14:paraId="1FEA656F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89708E1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Takeuchi 2019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082BE9DD" w14:textId="77777777" w:rsidR="005012C6" w:rsidRPr="004B22EC" w:rsidRDefault="005012C6" w:rsidP="005012C6">
            <w:pPr>
              <w:rPr>
                <w:sz w:val="16"/>
                <w:szCs w:val="16"/>
                <w:lang w:val="en-GB"/>
              </w:rPr>
            </w:pPr>
            <w:r w:rsidRPr="004B22EC">
              <w:rPr>
                <w:sz w:val="16"/>
                <w:szCs w:val="16"/>
                <w:lang w:val="en-GB"/>
              </w:rPr>
              <w:t xml:space="preserve">Small sample size </w:t>
            </w:r>
          </w:p>
          <w:p w14:paraId="290F86E2" w14:textId="77777777" w:rsidR="005012C6" w:rsidRPr="004B22EC" w:rsidRDefault="005012C6" w:rsidP="005012C6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sz w:val="16"/>
                <w:szCs w:val="16"/>
                <w:lang w:val="en-GB"/>
              </w:rPr>
              <w:t>Incomplete reported data</w:t>
            </w:r>
          </w:p>
          <w:p w14:paraId="193E6A44" w14:textId="77777777" w:rsidR="00327D79" w:rsidRPr="004B22EC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454D71B0" w14:textId="77777777" w:rsidR="003B4224" w:rsidRPr="004B22EC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470F5191" w14:textId="77777777" w:rsidR="003B4224" w:rsidRPr="004B22EC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26DF3CF7" w14:textId="31B8FF58" w:rsidR="00327D79" w:rsidRPr="004B22EC" w:rsidRDefault="003B4224" w:rsidP="003B4224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D32A0CD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A4FC6D7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18C154C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619F3BA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CA80EB9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1649951E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2E9F4A61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E421C60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Van Den Biggellar 2000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494792E6" w14:textId="77777777" w:rsidR="00327D79" w:rsidRPr="00D513D6" w:rsidRDefault="00327D79" w:rsidP="00327D79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DB732B0" w14:textId="77777777" w:rsidR="003B4224" w:rsidRPr="004B22EC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68204D4C" w14:textId="77777777" w:rsidR="003B4224" w:rsidRPr="004B22EC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0E97751E" w14:textId="3A4241C3" w:rsidR="00327D79" w:rsidRPr="004B22EC" w:rsidRDefault="003B4224" w:rsidP="003B4224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374B240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EE71D7D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3630EE3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A3F0970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F59C189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1629949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327D79" w:rsidRPr="00B95B22" w14:paraId="61A1EA5F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FF5424E" w14:textId="77777777" w:rsidR="00327D79" w:rsidRDefault="00327D79" w:rsidP="00327D79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Vereecken 2012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B60AACB" w14:textId="77777777" w:rsidR="005012C6" w:rsidRPr="004F41D1" w:rsidRDefault="005012C6" w:rsidP="005012C6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sz w:val="16"/>
                <w:szCs w:val="16"/>
                <w:lang w:val="en-GB"/>
              </w:rPr>
              <w:t>Potential bias in characteristics of population</w:t>
            </w:r>
          </w:p>
          <w:p w14:paraId="6EFD86B8" w14:textId="3CE15402" w:rsidR="00327D79" w:rsidRPr="004F41D1" w:rsidRDefault="00327D79" w:rsidP="00327D79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6059A9A8" w14:textId="77777777" w:rsidR="003B4224" w:rsidRPr="004F41D1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6ACE7276" w14:textId="77777777" w:rsidR="003B4224" w:rsidRPr="004F41D1" w:rsidRDefault="003B4224" w:rsidP="003B4224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0D9D9F60" w14:textId="0D0A104E" w:rsidR="00327D79" w:rsidRPr="004F41D1" w:rsidRDefault="003B4224" w:rsidP="003B4224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2F7ECFB" w14:textId="77777777" w:rsidR="00327D79" w:rsidRPr="00917903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C4B417C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E1C05E4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41ADF7B" w14:textId="77777777" w:rsidR="00327D79" w:rsidRPr="002416ED" w:rsidRDefault="00327D79" w:rsidP="00327D79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5FC61DA" w14:textId="77777777" w:rsidR="00327D79" w:rsidRPr="002416ED" w:rsidRDefault="00327D79" w:rsidP="00327D79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E42BEE2" w14:textId="77777777" w:rsidR="00327D79" w:rsidRDefault="00327D79" w:rsidP="00327D79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4B22EC" w:rsidRPr="00B95B22" w14:paraId="6F796577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25C7718" w14:textId="1C595470" w:rsidR="004B22EC" w:rsidRDefault="004B22EC" w:rsidP="004B22EC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Webb 2016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6051D4BE" w14:textId="77777777" w:rsidR="004B22EC" w:rsidRPr="004B22EC" w:rsidRDefault="004B22EC" w:rsidP="009937D6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1697EB64" w14:textId="763E5C81" w:rsidR="004B22EC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Large sample size</w:t>
            </w:r>
          </w:p>
          <w:p w14:paraId="38E1BD49" w14:textId="5D72C261" w:rsidR="004B22EC" w:rsidRPr="004F41D1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47277562" w14:textId="77777777" w:rsidR="004B22EC" w:rsidRPr="004F41D1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3E5B7522" w14:textId="4FCEFE9A" w:rsidR="004B22EC" w:rsidRPr="004B22EC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F41D1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5A979B5" w14:textId="5CE4D183" w:rsidR="004B22EC" w:rsidRPr="00917903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1AF0538" w14:textId="51467E02" w:rsidR="004B22EC" w:rsidRPr="002416ED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26827D6" w14:textId="5EA77025" w:rsidR="004B22EC" w:rsidRPr="002416ED" w:rsidRDefault="004B22EC" w:rsidP="004B22EC">
            <w:pPr>
              <w:jc w:val="center"/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0CD0533" w14:textId="310AC779" w:rsidR="004B22EC" w:rsidRPr="002416ED" w:rsidRDefault="004B22EC" w:rsidP="004B22EC">
            <w:pPr>
              <w:jc w:val="center"/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44D41CF" w14:textId="05933A49" w:rsidR="004B22EC" w:rsidRPr="002416ED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2E2523A" w14:textId="44B8ABDF" w:rsidR="004B22EC" w:rsidRDefault="004B22EC" w:rsidP="004B22EC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4B22EC" w:rsidRPr="00B95B22" w14:paraId="39310787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BA92B89" w14:textId="77777777" w:rsidR="004B22EC" w:rsidRDefault="004B22EC" w:rsidP="004B22EC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lastRenderedPageBreak/>
              <w:t xml:space="preserve">Wolstenholme 1979 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DFE5B35" w14:textId="77777777" w:rsidR="004B22EC" w:rsidRPr="004B22EC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sz w:val="16"/>
                <w:szCs w:val="16"/>
                <w:lang w:val="en-GB"/>
              </w:rPr>
              <w:t>Incomplete reported data</w:t>
            </w:r>
          </w:p>
          <w:p w14:paraId="1823018D" w14:textId="528ABD8E" w:rsidR="004B22EC" w:rsidRPr="004B22EC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11FF3945" w14:textId="77777777" w:rsidR="004B22EC" w:rsidRPr="004B22EC" w:rsidRDefault="004B22EC" w:rsidP="004B22EC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744C4A4" w14:textId="77777777" w:rsidR="004B22EC" w:rsidRPr="00917903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438805F" w14:textId="77777777" w:rsidR="004B22EC" w:rsidRPr="002416ED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6A1B094" w14:textId="77777777" w:rsidR="004B22EC" w:rsidRPr="002416ED" w:rsidRDefault="004B22EC" w:rsidP="004B22EC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3FFDF2D" w14:textId="77777777" w:rsidR="004B22EC" w:rsidRPr="002416ED" w:rsidRDefault="004B22EC" w:rsidP="004B22EC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A21B124" w14:textId="77777777" w:rsidR="004B22EC" w:rsidRPr="002416ED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0000"/>
                <w:sz w:val="24"/>
                <w:szCs w:val="16"/>
                <w:lang w:eastAsia="pt-PT"/>
              </w:rPr>
              <w:t>-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39958C38" w14:textId="77777777" w:rsidR="004B22EC" w:rsidRDefault="004B22EC" w:rsidP="004B22EC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High</w:t>
            </w:r>
          </w:p>
        </w:tc>
      </w:tr>
      <w:tr w:rsidR="004B22EC" w:rsidRPr="00B95B22" w14:paraId="7A4AF676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8FA8EF3" w14:textId="77777777" w:rsidR="004B22EC" w:rsidRDefault="004B22EC" w:rsidP="004B22EC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Wordemann 2008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2F4AD001" w14:textId="0156C38B" w:rsidR="004B22EC" w:rsidRPr="004B22EC" w:rsidRDefault="004B22EC" w:rsidP="004B22EC">
            <w:pPr>
              <w:rPr>
                <w:sz w:val="16"/>
                <w:szCs w:val="16"/>
                <w:lang w:val="en-GB"/>
              </w:rPr>
            </w:pPr>
            <w:r w:rsidRPr="004B22EC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265A9426" w14:textId="77777777" w:rsidR="004B22EC" w:rsidRPr="004B22EC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7BF2406E" w14:textId="77777777" w:rsidR="004B22EC" w:rsidRPr="004B22EC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2E86A2D0" w14:textId="179EB8DF" w:rsidR="004B22EC" w:rsidRPr="004B22EC" w:rsidRDefault="004B22EC" w:rsidP="004B22EC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7E20E05F" w14:textId="77777777" w:rsidR="004B22EC" w:rsidRPr="00917903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E4CA268" w14:textId="77777777" w:rsidR="004B22EC" w:rsidRPr="002416ED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CFF6065" w14:textId="77777777" w:rsidR="004B22EC" w:rsidRPr="002416ED" w:rsidRDefault="004B22EC" w:rsidP="004B22EC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C22031F" w14:textId="77777777" w:rsidR="004B22EC" w:rsidRPr="002416ED" w:rsidRDefault="004B22EC" w:rsidP="004B22EC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FDE7CA0" w14:textId="77777777" w:rsidR="004B22EC" w:rsidRPr="002416ED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755FE116" w14:textId="77777777" w:rsidR="004B22EC" w:rsidRDefault="004B22EC" w:rsidP="004B22EC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4B22EC" w:rsidRPr="00B95B22" w14:paraId="2E6CA958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8DDF53E" w14:textId="77777777" w:rsidR="004B22EC" w:rsidRDefault="004B22EC" w:rsidP="004B22EC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>Zakzuk 2018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77C5857F" w14:textId="77777777" w:rsidR="004B22EC" w:rsidRPr="004B22EC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sz w:val="16"/>
                <w:szCs w:val="16"/>
                <w:lang w:val="en-GB"/>
              </w:rPr>
              <w:t>Incomplete reported data</w:t>
            </w:r>
          </w:p>
          <w:p w14:paraId="7ACC70A5" w14:textId="6F9F616E" w:rsidR="004B22EC" w:rsidRPr="004B22EC" w:rsidRDefault="004B22EC" w:rsidP="004B22EC">
            <w:pPr>
              <w:rPr>
                <w:sz w:val="16"/>
                <w:szCs w:val="16"/>
                <w:lang w:val="en-GB"/>
              </w:rPr>
            </w:pPr>
            <w:r w:rsidRPr="004B22EC">
              <w:rPr>
                <w:sz w:val="16"/>
                <w:szCs w:val="16"/>
                <w:lang w:val="en-GB"/>
              </w:rPr>
              <w:t>Potential bias in characteristics of population</w:t>
            </w: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539FF888" w14:textId="77777777" w:rsidR="004B22EC" w:rsidRPr="004B22EC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3B0E5964" w14:textId="77777777" w:rsidR="004B22EC" w:rsidRPr="004B22EC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Populations with similar comparisons</w:t>
            </w:r>
          </w:p>
          <w:p w14:paraId="505FE1A9" w14:textId="30881EF5" w:rsidR="004B22EC" w:rsidRPr="004B22EC" w:rsidRDefault="004B22EC" w:rsidP="004B22EC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960EAD6" w14:textId="77777777" w:rsidR="004B22EC" w:rsidRPr="00917903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61DD06F" w14:textId="77777777" w:rsidR="004B22EC" w:rsidRPr="002416ED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20D2111C" w14:textId="77777777" w:rsidR="004B22EC" w:rsidRPr="002416ED" w:rsidRDefault="004B22EC" w:rsidP="004B22EC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5E73065" w14:textId="77777777" w:rsidR="004B22EC" w:rsidRPr="002416ED" w:rsidRDefault="004B22EC" w:rsidP="004B22EC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13868A3" w14:textId="77777777" w:rsidR="004B22EC" w:rsidRPr="002416ED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6C12F5CD" w14:textId="77777777" w:rsidR="004B22EC" w:rsidRDefault="004B22EC" w:rsidP="004B22EC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4B22EC" w:rsidRPr="00B95B22" w14:paraId="662AADC7" w14:textId="77777777" w:rsidTr="00327D79">
        <w:trPr>
          <w:trHeight w:val="804"/>
          <w:jc w:val="center"/>
        </w:trPr>
        <w:tc>
          <w:tcPr>
            <w:tcW w:w="575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9A95B54" w14:textId="77777777" w:rsidR="004B22EC" w:rsidRDefault="004B22EC" w:rsidP="004B22EC">
            <w:pP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</w:pPr>
            <w:r>
              <w:rPr>
                <w:rFonts w:eastAsia="Times New Roman" w:cs="Times New Roman"/>
                <w:b/>
                <w:color w:val="000000"/>
                <w:sz w:val="18"/>
                <w:szCs w:val="16"/>
                <w:lang w:val="en-US" w:eastAsia="pt-PT"/>
              </w:rPr>
              <w:t xml:space="preserve">Zeyrek 2006 </w:t>
            </w:r>
          </w:p>
        </w:tc>
        <w:tc>
          <w:tcPr>
            <w:tcW w:w="1230" w:type="pct"/>
            <w:tcBorders>
              <w:bottom w:val="single" w:sz="4" w:space="0" w:color="000000" w:themeColor="text1"/>
            </w:tcBorders>
            <w:vAlign w:val="center"/>
          </w:tcPr>
          <w:p w14:paraId="122287C9" w14:textId="77777777" w:rsidR="004B22EC" w:rsidRPr="00854B82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eastAsia="pt-PT"/>
              </w:rPr>
            </w:pPr>
            <w:r>
              <w:rPr>
                <w:sz w:val="16"/>
                <w:szCs w:val="16"/>
              </w:rPr>
              <w:t>Incomplete reported data</w:t>
            </w:r>
          </w:p>
          <w:p w14:paraId="4A98D4D4" w14:textId="77777777" w:rsidR="004B22EC" w:rsidRPr="00D513D6" w:rsidRDefault="004B22EC" w:rsidP="004B22EC">
            <w:pPr>
              <w:rPr>
                <w:sz w:val="16"/>
                <w:szCs w:val="16"/>
              </w:rPr>
            </w:pPr>
          </w:p>
        </w:tc>
        <w:tc>
          <w:tcPr>
            <w:tcW w:w="1135" w:type="pct"/>
            <w:tcBorders>
              <w:bottom w:val="single" w:sz="4" w:space="0" w:color="000000" w:themeColor="text1"/>
            </w:tcBorders>
            <w:vAlign w:val="center"/>
          </w:tcPr>
          <w:p w14:paraId="3E5A1780" w14:textId="77777777" w:rsidR="004B22EC" w:rsidRPr="004B22EC" w:rsidRDefault="004B22EC" w:rsidP="004B22EC">
            <w:pPr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Correct exposure and outcomes measures</w:t>
            </w:r>
          </w:p>
          <w:p w14:paraId="2D4252C2" w14:textId="540EC367" w:rsidR="004B22EC" w:rsidRPr="004B22EC" w:rsidRDefault="004B22EC" w:rsidP="004B22EC">
            <w:pPr>
              <w:contextualSpacing/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</w:pPr>
            <w:r w:rsidRPr="004B22EC">
              <w:rPr>
                <w:rFonts w:eastAsia="Times New Roman" w:cs="Times New Roman"/>
                <w:color w:val="000000"/>
                <w:sz w:val="16"/>
                <w:szCs w:val="16"/>
                <w:lang w:val="en-GB" w:eastAsia="pt-PT"/>
              </w:rPr>
              <w:t>Great magnitude of risk association effect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646D9AF7" w14:textId="77777777" w:rsidR="004B22EC" w:rsidRPr="00917903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917903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BDEE24D" w14:textId="77777777" w:rsidR="004B22EC" w:rsidRPr="002416ED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09C8562" w14:textId="77777777" w:rsidR="004B22EC" w:rsidRPr="002416ED" w:rsidRDefault="004B22EC" w:rsidP="004B22EC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286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FB5B92C" w14:textId="77777777" w:rsidR="004B22EC" w:rsidRPr="002416ED" w:rsidRDefault="004B22EC" w:rsidP="004B22EC">
            <w:pPr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FFC000"/>
                <w:sz w:val="24"/>
                <w:szCs w:val="16"/>
                <w:lang w:eastAsia="pt-PT"/>
              </w:rPr>
              <w:t>?</w:t>
            </w:r>
          </w:p>
        </w:tc>
        <w:tc>
          <w:tcPr>
            <w:tcW w:w="295" w:type="pct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98DAC24" w14:textId="77777777" w:rsidR="004B22EC" w:rsidRPr="002416ED" w:rsidRDefault="004B22EC" w:rsidP="004B22EC">
            <w:pPr>
              <w:contextualSpacing/>
              <w:jc w:val="center"/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</w:pPr>
            <w:r w:rsidRPr="002416ED">
              <w:rPr>
                <w:rFonts w:eastAsia="Times New Roman" w:cs="Times New Roman"/>
                <w:b/>
                <w:color w:val="00B050"/>
                <w:sz w:val="24"/>
                <w:szCs w:val="16"/>
                <w:lang w:eastAsia="pt-PT"/>
              </w:rPr>
              <w:t>+</w:t>
            </w:r>
          </w:p>
        </w:tc>
        <w:tc>
          <w:tcPr>
            <w:tcW w:w="623" w:type="pct"/>
            <w:tcBorders>
              <w:bottom w:val="single" w:sz="4" w:space="0" w:color="000000" w:themeColor="text1"/>
            </w:tcBorders>
            <w:vAlign w:val="center"/>
          </w:tcPr>
          <w:p w14:paraId="2B11D525" w14:textId="77777777" w:rsidR="004B22EC" w:rsidRDefault="004B22EC" w:rsidP="004B22EC">
            <w:pPr>
              <w:contextualSpacing/>
              <w:jc w:val="center"/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</w:pPr>
            <w:r>
              <w:rPr>
                <w:rFonts w:eastAsia="Times New Roman" w:cs="Times New Roman"/>
                <w:color w:val="000000"/>
                <w:sz w:val="18"/>
                <w:szCs w:val="16"/>
                <w:lang w:eastAsia="pt-PT"/>
              </w:rPr>
              <w:t>Low</w:t>
            </w:r>
          </w:p>
        </w:tc>
      </w:tr>
      <w:tr w:rsidR="004B22EC" w:rsidRPr="00C366DB" w14:paraId="5DA47077" w14:textId="77777777" w:rsidTr="00327D79">
        <w:trPr>
          <w:trHeight w:val="804"/>
          <w:jc w:val="center"/>
        </w:trPr>
        <w:tc>
          <w:tcPr>
            <w:tcW w:w="1805" w:type="pct"/>
            <w:gridSpan w:val="2"/>
            <w:tcBorders>
              <w:right w:val="nil"/>
            </w:tcBorders>
          </w:tcPr>
          <w:p w14:paraId="0E59941F" w14:textId="77777777" w:rsidR="004B22EC" w:rsidRPr="00DA6514" w:rsidRDefault="004B22EC" w:rsidP="004B22EC">
            <w:pPr>
              <w:spacing w:line="276" w:lineRule="auto"/>
              <w:contextualSpacing/>
              <w:rPr>
                <w:rFonts w:eastAsia="Times New Roman" w:cs="Times New Roman"/>
                <w:smallCaps/>
                <w:color w:val="000000"/>
                <w:sz w:val="18"/>
                <w:szCs w:val="18"/>
                <w:lang w:val="en-US" w:eastAsia="pt-PT"/>
              </w:rPr>
            </w:pPr>
            <w:r w:rsidRPr="00DA6514">
              <w:rPr>
                <w:rFonts w:eastAsia="Times New Roman" w:cs="Times New Roman"/>
                <w:smallCaps/>
                <w:color w:val="000000"/>
                <w:sz w:val="18"/>
                <w:szCs w:val="18"/>
                <w:lang w:val="en-US" w:eastAsia="pt-PT"/>
              </w:rPr>
              <w:t>1 - Appropriateness of study</w:t>
            </w:r>
          </w:p>
          <w:p w14:paraId="1D942129" w14:textId="451F126E" w:rsidR="004B22EC" w:rsidRPr="00DA6514" w:rsidRDefault="004B22EC" w:rsidP="004B22EC">
            <w:pPr>
              <w:spacing w:line="276" w:lineRule="auto"/>
              <w:contextualSpacing/>
              <w:rPr>
                <w:rFonts w:eastAsia="Times New Roman" w:cs="Times New Roman"/>
                <w:smallCaps/>
                <w:color w:val="000000"/>
                <w:sz w:val="18"/>
                <w:szCs w:val="18"/>
                <w:lang w:val="en-US" w:eastAsia="pt-PT"/>
              </w:rPr>
            </w:pPr>
            <w:r w:rsidRPr="00DA6514">
              <w:rPr>
                <w:rFonts w:eastAsia="Times New Roman" w:cs="Times New Roman"/>
                <w:smallCaps/>
                <w:color w:val="000000"/>
                <w:sz w:val="18"/>
                <w:szCs w:val="18"/>
                <w:lang w:val="en-US" w:eastAsia="pt-PT"/>
              </w:rPr>
              <w:t>2 – Desig</w:t>
            </w:r>
            <w:r>
              <w:rPr>
                <w:rFonts w:eastAsia="Times New Roman" w:cs="Times New Roman"/>
                <w:smallCaps/>
                <w:color w:val="000000"/>
                <w:sz w:val="18"/>
                <w:szCs w:val="18"/>
                <w:lang w:val="en-US" w:eastAsia="pt-PT"/>
              </w:rPr>
              <w:t>n</w:t>
            </w:r>
          </w:p>
          <w:p w14:paraId="56C8E8B3" w14:textId="77777777" w:rsidR="004B22EC" w:rsidRPr="00DA6514" w:rsidRDefault="004B22EC" w:rsidP="004B22EC">
            <w:pPr>
              <w:spacing w:line="276" w:lineRule="auto"/>
              <w:contextualSpacing/>
              <w:rPr>
                <w:rFonts w:eastAsia="Times New Roman" w:cs="Times New Roman"/>
                <w:smallCaps/>
                <w:color w:val="000000"/>
                <w:sz w:val="18"/>
                <w:szCs w:val="18"/>
                <w:lang w:val="en-US" w:eastAsia="pt-PT"/>
              </w:rPr>
            </w:pPr>
            <w:r w:rsidRPr="00DA6514">
              <w:rPr>
                <w:rFonts w:eastAsia="Times New Roman" w:cs="Times New Roman"/>
                <w:smallCaps/>
                <w:color w:val="000000"/>
                <w:sz w:val="18"/>
                <w:szCs w:val="18"/>
                <w:lang w:val="en-US" w:eastAsia="pt-PT"/>
              </w:rPr>
              <w:t>3 - Potential for selection bias</w:t>
            </w:r>
          </w:p>
          <w:p w14:paraId="74940DD1" w14:textId="77777777" w:rsidR="004B22EC" w:rsidRPr="00DA6514" w:rsidRDefault="004B22EC" w:rsidP="004B22EC">
            <w:pPr>
              <w:spacing w:line="276" w:lineRule="auto"/>
              <w:contextualSpacing/>
              <w:rPr>
                <w:rFonts w:eastAsia="Times New Roman" w:cs="Times New Roman"/>
                <w:smallCaps/>
                <w:color w:val="000000"/>
                <w:sz w:val="18"/>
                <w:szCs w:val="18"/>
                <w:lang w:val="en-US" w:eastAsia="pt-PT"/>
              </w:rPr>
            </w:pPr>
            <w:r w:rsidRPr="00DA6514">
              <w:rPr>
                <w:rFonts w:eastAsia="Times New Roman" w:cs="Times New Roman"/>
                <w:smallCaps/>
                <w:color w:val="000000"/>
                <w:sz w:val="18"/>
                <w:szCs w:val="18"/>
                <w:lang w:val="en-US" w:eastAsia="pt-PT"/>
              </w:rPr>
              <w:t>4 - Measurement of exposures and outcomes</w:t>
            </w:r>
          </w:p>
          <w:p w14:paraId="6EE2EF41" w14:textId="654844FB" w:rsidR="004B22EC" w:rsidRDefault="004B22EC" w:rsidP="004B22EC">
            <w:pPr>
              <w:spacing w:line="276" w:lineRule="auto"/>
              <w:contextualSpacing/>
              <w:rPr>
                <w:rFonts w:eastAsia="Times New Roman" w:cs="Times New Roman"/>
                <w:smallCaps/>
                <w:color w:val="000000"/>
                <w:sz w:val="18"/>
                <w:szCs w:val="16"/>
                <w:lang w:val="en-US" w:eastAsia="pt-PT"/>
              </w:rPr>
            </w:pPr>
            <w:r w:rsidRPr="00DA6514">
              <w:rPr>
                <w:rFonts w:eastAsia="Times New Roman" w:cs="Times New Roman"/>
                <w:smallCaps/>
                <w:color w:val="000000"/>
                <w:sz w:val="18"/>
                <w:szCs w:val="18"/>
                <w:lang w:val="en-US" w:eastAsia="pt-PT"/>
              </w:rPr>
              <w:t>5 - Generalizability of the study findings</w:t>
            </w:r>
          </w:p>
        </w:tc>
        <w:tc>
          <w:tcPr>
            <w:tcW w:w="3195" w:type="pct"/>
            <w:gridSpan w:val="7"/>
            <w:tcBorders>
              <w:left w:val="nil"/>
            </w:tcBorders>
          </w:tcPr>
          <w:p w14:paraId="130172D9" w14:textId="77777777" w:rsidR="004B22EC" w:rsidRPr="001B16C6" w:rsidRDefault="004B22EC" w:rsidP="004B22EC">
            <w:pPr>
              <w:spacing w:line="276" w:lineRule="auto"/>
              <w:contextualSpacing/>
              <w:rPr>
                <w:rFonts w:eastAsia="Times New Roman" w:cs="Times New Roman"/>
                <w:sz w:val="18"/>
                <w:szCs w:val="18"/>
                <w:lang w:val="en-GB" w:eastAsia="pt-PT"/>
              </w:rPr>
            </w:pPr>
            <w:r w:rsidRPr="001B16C6">
              <w:rPr>
                <w:rFonts w:eastAsia="Times New Roman" w:cs="Times New Roman"/>
                <w:b/>
                <w:color w:val="00B050"/>
                <w:szCs w:val="18"/>
                <w:lang w:val="en-GB" w:eastAsia="pt-PT"/>
              </w:rPr>
              <w:t>+</w:t>
            </w:r>
            <w:r w:rsidRPr="001B16C6">
              <w:rPr>
                <w:rFonts w:eastAsia="Times New Roman" w:cs="Times New Roman"/>
                <w:b/>
                <w:color w:val="00B050"/>
                <w:sz w:val="18"/>
                <w:szCs w:val="18"/>
                <w:lang w:val="en-GB" w:eastAsia="pt-PT"/>
              </w:rPr>
              <w:t xml:space="preserve"> </w:t>
            </w:r>
            <w:r w:rsidRPr="001B16C6">
              <w:rPr>
                <w:rFonts w:eastAsia="Times New Roman" w:cs="Times New Roman"/>
                <w:sz w:val="18"/>
                <w:szCs w:val="18"/>
                <w:lang w:val="en-GB" w:eastAsia="pt-PT"/>
              </w:rPr>
              <w:sym w:font="Wingdings" w:char="F0E0"/>
            </w:r>
            <w:r w:rsidRPr="001B16C6">
              <w:rPr>
                <w:rFonts w:eastAsia="Times New Roman" w:cs="Times New Roman"/>
                <w:sz w:val="18"/>
                <w:szCs w:val="18"/>
                <w:lang w:val="en-GB" w:eastAsia="pt-PT"/>
              </w:rPr>
              <w:t xml:space="preserve"> Low risk of bias</w:t>
            </w:r>
          </w:p>
          <w:p w14:paraId="399FA767" w14:textId="77777777" w:rsidR="004B22EC" w:rsidRPr="001B16C6" w:rsidRDefault="004B22EC" w:rsidP="004B22EC">
            <w:pPr>
              <w:spacing w:line="276" w:lineRule="auto"/>
              <w:contextualSpacing/>
              <w:rPr>
                <w:rFonts w:eastAsia="Times New Roman" w:cs="Times New Roman"/>
                <w:sz w:val="18"/>
                <w:szCs w:val="18"/>
                <w:lang w:val="en-GB" w:eastAsia="pt-PT"/>
              </w:rPr>
            </w:pPr>
            <w:r w:rsidRPr="001B16C6">
              <w:rPr>
                <w:rFonts w:eastAsia="Times New Roman" w:cs="Times New Roman"/>
                <w:b/>
                <w:color w:val="FFC000"/>
                <w:szCs w:val="18"/>
                <w:lang w:val="en-GB" w:eastAsia="pt-PT"/>
              </w:rPr>
              <w:t>?</w:t>
            </w:r>
            <w:r w:rsidRPr="001B16C6">
              <w:rPr>
                <w:rFonts w:eastAsia="Times New Roman" w:cs="Times New Roman"/>
                <w:sz w:val="18"/>
                <w:szCs w:val="18"/>
                <w:lang w:val="en-GB" w:eastAsia="pt-PT"/>
              </w:rPr>
              <w:t xml:space="preserve"> </w:t>
            </w:r>
            <w:r w:rsidRPr="001B16C6">
              <w:rPr>
                <w:rFonts w:eastAsia="Times New Roman" w:cs="Times New Roman"/>
                <w:sz w:val="18"/>
                <w:szCs w:val="18"/>
                <w:lang w:val="en-GB" w:eastAsia="pt-PT"/>
              </w:rPr>
              <w:sym w:font="Wingdings" w:char="F0E0"/>
            </w:r>
            <w:r w:rsidRPr="001B16C6">
              <w:rPr>
                <w:rFonts w:eastAsia="Times New Roman" w:cs="Times New Roman"/>
                <w:sz w:val="18"/>
                <w:szCs w:val="18"/>
                <w:lang w:val="en-GB" w:eastAsia="pt-PT"/>
              </w:rPr>
              <w:t xml:space="preserve"> Moderate/uncertain risk of bias</w:t>
            </w:r>
          </w:p>
          <w:p w14:paraId="3CE5F994" w14:textId="77777777" w:rsidR="004B22EC" w:rsidRPr="001B16C6" w:rsidRDefault="004B22EC" w:rsidP="004B22EC">
            <w:pPr>
              <w:spacing w:line="276" w:lineRule="auto"/>
              <w:contextualSpacing/>
              <w:rPr>
                <w:rFonts w:eastAsia="Times New Roman" w:cs="Times New Roman"/>
                <w:smallCaps/>
                <w:sz w:val="18"/>
                <w:szCs w:val="16"/>
                <w:lang w:val="en-US" w:eastAsia="pt-PT"/>
              </w:rPr>
            </w:pPr>
            <w:r w:rsidRPr="00F44811">
              <w:rPr>
                <w:rFonts w:eastAsia="Times New Roman" w:cs="Times New Roman"/>
                <w:b/>
                <w:color w:val="FF0000"/>
                <w:szCs w:val="18"/>
                <w:lang w:val="en-GB" w:eastAsia="pt-PT"/>
              </w:rPr>
              <w:t>-</w:t>
            </w:r>
            <w:r w:rsidRPr="00F44811">
              <w:rPr>
                <w:rFonts w:eastAsia="Times New Roman" w:cs="Times New Roman"/>
                <w:color w:val="FF0000"/>
                <w:sz w:val="18"/>
                <w:szCs w:val="18"/>
                <w:lang w:val="en-GB" w:eastAsia="pt-PT"/>
              </w:rPr>
              <w:t xml:space="preserve"> </w:t>
            </w:r>
            <w:r w:rsidRPr="001B16C6">
              <w:rPr>
                <w:rFonts w:eastAsia="Times New Roman" w:cs="Times New Roman"/>
                <w:sz w:val="18"/>
                <w:szCs w:val="18"/>
                <w:lang w:eastAsia="pt-PT"/>
              </w:rPr>
              <w:sym w:font="Wingdings" w:char="F0E0"/>
            </w:r>
            <w:r w:rsidRPr="00F44811">
              <w:rPr>
                <w:rFonts w:eastAsia="Times New Roman" w:cs="Times New Roman"/>
                <w:sz w:val="18"/>
                <w:szCs w:val="18"/>
                <w:lang w:val="en-GB" w:eastAsia="pt-PT"/>
              </w:rPr>
              <w:t xml:space="preserve"> High risk of bias</w:t>
            </w:r>
          </w:p>
        </w:tc>
      </w:tr>
    </w:tbl>
    <w:p w14:paraId="77CFBAB9" w14:textId="77777777" w:rsidR="00327D79" w:rsidRPr="00327D79" w:rsidRDefault="00327D79">
      <w:pPr>
        <w:spacing w:after="0"/>
        <w:rPr>
          <w:b/>
          <w:sz w:val="24"/>
          <w:u w:val="single"/>
          <w:lang w:val="en-US"/>
        </w:rPr>
      </w:pPr>
    </w:p>
    <w:sectPr w:rsidR="00327D79" w:rsidRPr="00327D79" w:rsidSect="00327D79">
      <w:pgSz w:w="16838" w:h="11906" w:orient="landscape"/>
      <w:pgMar w:top="993" w:right="720" w:bottom="709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274AA" w14:textId="77777777" w:rsidR="00200EAE" w:rsidRDefault="00200EAE" w:rsidP="00983763">
      <w:pPr>
        <w:spacing w:after="0" w:line="240" w:lineRule="auto"/>
      </w:pPr>
      <w:r>
        <w:separator/>
      </w:r>
    </w:p>
  </w:endnote>
  <w:endnote w:type="continuationSeparator" w:id="0">
    <w:p w14:paraId="6EFA142C" w14:textId="77777777" w:rsidR="00200EAE" w:rsidRDefault="00200EAE" w:rsidP="009837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4CB2E" w14:textId="77777777" w:rsidR="00200EAE" w:rsidRDefault="00200EAE" w:rsidP="00983763">
      <w:pPr>
        <w:spacing w:after="0" w:line="240" w:lineRule="auto"/>
      </w:pPr>
      <w:r>
        <w:separator/>
      </w:r>
    </w:p>
  </w:footnote>
  <w:footnote w:type="continuationSeparator" w:id="0">
    <w:p w14:paraId="6DC874D6" w14:textId="77777777" w:rsidR="00200EAE" w:rsidRDefault="00200EAE" w:rsidP="009837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CF6457"/>
    <w:multiLevelType w:val="hybridMultilevel"/>
    <w:tmpl w:val="303A7BD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TUwsLA0MzIwMjNX0lEKTi0uzszPAykwqwUAU43/gSwAAAA="/>
  </w:docVars>
  <w:rsids>
    <w:rsidRoot w:val="001A0E7E"/>
    <w:rsid w:val="00002DB5"/>
    <w:rsid w:val="000058EB"/>
    <w:rsid w:val="00010312"/>
    <w:rsid w:val="000125C1"/>
    <w:rsid w:val="0001462A"/>
    <w:rsid w:val="00015460"/>
    <w:rsid w:val="00016725"/>
    <w:rsid w:val="0002159C"/>
    <w:rsid w:val="00022281"/>
    <w:rsid w:val="000229F8"/>
    <w:rsid w:val="00022B94"/>
    <w:rsid w:val="00031211"/>
    <w:rsid w:val="000324DD"/>
    <w:rsid w:val="00042744"/>
    <w:rsid w:val="0004534E"/>
    <w:rsid w:val="00046BCD"/>
    <w:rsid w:val="00047E20"/>
    <w:rsid w:val="00050285"/>
    <w:rsid w:val="00051147"/>
    <w:rsid w:val="000520B4"/>
    <w:rsid w:val="00052422"/>
    <w:rsid w:val="00054419"/>
    <w:rsid w:val="00054EE6"/>
    <w:rsid w:val="000600B6"/>
    <w:rsid w:val="0006044F"/>
    <w:rsid w:val="00061089"/>
    <w:rsid w:val="000616A9"/>
    <w:rsid w:val="00064FE9"/>
    <w:rsid w:val="0006601A"/>
    <w:rsid w:val="00066D9B"/>
    <w:rsid w:val="00067DE1"/>
    <w:rsid w:val="00071F9B"/>
    <w:rsid w:val="00072D89"/>
    <w:rsid w:val="0007361C"/>
    <w:rsid w:val="000755A8"/>
    <w:rsid w:val="00076682"/>
    <w:rsid w:val="000771E3"/>
    <w:rsid w:val="00080D9D"/>
    <w:rsid w:val="0008113C"/>
    <w:rsid w:val="0008347E"/>
    <w:rsid w:val="00083664"/>
    <w:rsid w:val="00083C37"/>
    <w:rsid w:val="0008497D"/>
    <w:rsid w:val="00084E04"/>
    <w:rsid w:val="00085AED"/>
    <w:rsid w:val="0008603C"/>
    <w:rsid w:val="000868A7"/>
    <w:rsid w:val="00086E13"/>
    <w:rsid w:val="0009045F"/>
    <w:rsid w:val="00091477"/>
    <w:rsid w:val="00091DF1"/>
    <w:rsid w:val="00091E76"/>
    <w:rsid w:val="00092DF2"/>
    <w:rsid w:val="0009548B"/>
    <w:rsid w:val="00096838"/>
    <w:rsid w:val="000A03B3"/>
    <w:rsid w:val="000A172B"/>
    <w:rsid w:val="000A24B2"/>
    <w:rsid w:val="000A3844"/>
    <w:rsid w:val="000B116D"/>
    <w:rsid w:val="000B1D47"/>
    <w:rsid w:val="000B3642"/>
    <w:rsid w:val="000B4598"/>
    <w:rsid w:val="000B49A9"/>
    <w:rsid w:val="000B4F49"/>
    <w:rsid w:val="000B709A"/>
    <w:rsid w:val="000C403C"/>
    <w:rsid w:val="000C4F92"/>
    <w:rsid w:val="000C5ABA"/>
    <w:rsid w:val="000C5E32"/>
    <w:rsid w:val="000C6AD2"/>
    <w:rsid w:val="000C6F54"/>
    <w:rsid w:val="000D014B"/>
    <w:rsid w:val="000D3EFF"/>
    <w:rsid w:val="000D5853"/>
    <w:rsid w:val="000D73CB"/>
    <w:rsid w:val="000D7CCE"/>
    <w:rsid w:val="000E2814"/>
    <w:rsid w:val="000E7B09"/>
    <w:rsid w:val="000F0F36"/>
    <w:rsid w:val="000F235A"/>
    <w:rsid w:val="000F248D"/>
    <w:rsid w:val="000F507E"/>
    <w:rsid w:val="000F5AAD"/>
    <w:rsid w:val="000F72EE"/>
    <w:rsid w:val="0010272A"/>
    <w:rsid w:val="00103113"/>
    <w:rsid w:val="0010318D"/>
    <w:rsid w:val="001035AD"/>
    <w:rsid w:val="001042FF"/>
    <w:rsid w:val="0010707E"/>
    <w:rsid w:val="00112F3D"/>
    <w:rsid w:val="00112F55"/>
    <w:rsid w:val="001154B6"/>
    <w:rsid w:val="00116DED"/>
    <w:rsid w:val="001204C3"/>
    <w:rsid w:val="001263FA"/>
    <w:rsid w:val="001275F5"/>
    <w:rsid w:val="001300BE"/>
    <w:rsid w:val="00131A65"/>
    <w:rsid w:val="00132CF8"/>
    <w:rsid w:val="00134B02"/>
    <w:rsid w:val="001351D9"/>
    <w:rsid w:val="00135270"/>
    <w:rsid w:val="0013747A"/>
    <w:rsid w:val="00145387"/>
    <w:rsid w:val="00145DC6"/>
    <w:rsid w:val="0014637A"/>
    <w:rsid w:val="00146732"/>
    <w:rsid w:val="00146C8E"/>
    <w:rsid w:val="001470F1"/>
    <w:rsid w:val="001534CC"/>
    <w:rsid w:val="00161D0B"/>
    <w:rsid w:val="0016268D"/>
    <w:rsid w:val="00164075"/>
    <w:rsid w:val="00167A84"/>
    <w:rsid w:val="00167F05"/>
    <w:rsid w:val="00172A9D"/>
    <w:rsid w:val="001738F0"/>
    <w:rsid w:val="0017550B"/>
    <w:rsid w:val="00175C43"/>
    <w:rsid w:val="001760C1"/>
    <w:rsid w:val="001760F7"/>
    <w:rsid w:val="00176A2F"/>
    <w:rsid w:val="00177418"/>
    <w:rsid w:val="00177E6A"/>
    <w:rsid w:val="00181188"/>
    <w:rsid w:val="001816DC"/>
    <w:rsid w:val="0018379D"/>
    <w:rsid w:val="00184D76"/>
    <w:rsid w:val="00184F50"/>
    <w:rsid w:val="00184F7B"/>
    <w:rsid w:val="00187367"/>
    <w:rsid w:val="00187F0B"/>
    <w:rsid w:val="001918D4"/>
    <w:rsid w:val="001931C5"/>
    <w:rsid w:val="00193200"/>
    <w:rsid w:val="00194942"/>
    <w:rsid w:val="001956C6"/>
    <w:rsid w:val="0019646E"/>
    <w:rsid w:val="00197435"/>
    <w:rsid w:val="001A034D"/>
    <w:rsid w:val="001A0E7E"/>
    <w:rsid w:val="001A2087"/>
    <w:rsid w:val="001A4BD3"/>
    <w:rsid w:val="001B0040"/>
    <w:rsid w:val="001B0837"/>
    <w:rsid w:val="001B16C6"/>
    <w:rsid w:val="001B18A4"/>
    <w:rsid w:val="001B358A"/>
    <w:rsid w:val="001B419D"/>
    <w:rsid w:val="001B641D"/>
    <w:rsid w:val="001C04F1"/>
    <w:rsid w:val="001C36D5"/>
    <w:rsid w:val="001C67EC"/>
    <w:rsid w:val="001D1D42"/>
    <w:rsid w:val="001D402A"/>
    <w:rsid w:val="001D4161"/>
    <w:rsid w:val="001D49EB"/>
    <w:rsid w:val="001D666B"/>
    <w:rsid w:val="001E5161"/>
    <w:rsid w:val="001E55A8"/>
    <w:rsid w:val="001E6A1D"/>
    <w:rsid w:val="001F2C66"/>
    <w:rsid w:val="001F39BC"/>
    <w:rsid w:val="001F3A43"/>
    <w:rsid w:val="001F576B"/>
    <w:rsid w:val="00200EAE"/>
    <w:rsid w:val="00203D37"/>
    <w:rsid w:val="00207612"/>
    <w:rsid w:val="00210284"/>
    <w:rsid w:val="00210A18"/>
    <w:rsid w:val="00210CDB"/>
    <w:rsid w:val="002133E8"/>
    <w:rsid w:val="0021575E"/>
    <w:rsid w:val="00221843"/>
    <w:rsid w:val="00223CF5"/>
    <w:rsid w:val="0022515A"/>
    <w:rsid w:val="00225E31"/>
    <w:rsid w:val="00230B04"/>
    <w:rsid w:val="00231022"/>
    <w:rsid w:val="0023128E"/>
    <w:rsid w:val="00234FD6"/>
    <w:rsid w:val="002354A3"/>
    <w:rsid w:val="002356A0"/>
    <w:rsid w:val="002358ED"/>
    <w:rsid w:val="002379D5"/>
    <w:rsid w:val="0024541D"/>
    <w:rsid w:val="002457BB"/>
    <w:rsid w:val="00251A12"/>
    <w:rsid w:val="002526FC"/>
    <w:rsid w:val="00253248"/>
    <w:rsid w:val="002542BA"/>
    <w:rsid w:val="002546A6"/>
    <w:rsid w:val="0025569B"/>
    <w:rsid w:val="002571F9"/>
    <w:rsid w:val="0026044E"/>
    <w:rsid w:val="0026227C"/>
    <w:rsid w:val="002641F2"/>
    <w:rsid w:val="00264E4A"/>
    <w:rsid w:val="00271165"/>
    <w:rsid w:val="002722A6"/>
    <w:rsid w:val="002726BF"/>
    <w:rsid w:val="00273499"/>
    <w:rsid w:val="00273909"/>
    <w:rsid w:val="0027430D"/>
    <w:rsid w:val="00276503"/>
    <w:rsid w:val="002766C9"/>
    <w:rsid w:val="0027697E"/>
    <w:rsid w:val="002803DB"/>
    <w:rsid w:val="0028322E"/>
    <w:rsid w:val="00283D5E"/>
    <w:rsid w:val="00285D30"/>
    <w:rsid w:val="0028799B"/>
    <w:rsid w:val="00292B68"/>
    <w:rsid w:val="00293A46"/>
    <w:rsid w:val="002956A9"/>
    <w:rsid w:val="002974EA"/>
    <w:rsid w:val="00297A27"/>
    <w:rsid w:val="002A1A24"/>
    <w:rsid w:val="002A1E57"/>
    <w:rsid w:val="002A6666"/>
    <w:rsid w:val="002A6B1C"/>
    <w:rsid w:val="002B6010"/>
    <w:rsid w:val="002C378E"/>
    <w:rsid w:val="002C577F"/>
    <w:rsid w:val="002C5C29"/>
    <w:rsid w:val="002C603D"/>
    <w:rsid w:val="002C680B"/>
    <w:rsid w:val="002C7BD7"/>
    <w:rsid w:val="002D18EC"/>
    <w:rsid w:val="002D1EE2"/>
    <w:rsid w:val="002D4037"/>
    <w:rsid w:val="002D43C8"/>
    <w:rsid w:val="002D6FFA"/>
    <w:rsid w:val="002E091D"/>
    <w:rsid w:val="002E45CA"/>
    <w:rsid w:val="002E4A5E"/>
    <w:rsid w:val="002E6F17"/>
    <w:rsid w:val="002E7532"/>
    <w:rsid w:val="002E7724"/>
    <w:rsid w:val="002E7E00"/>
    <w:rsid w:val="002F1368"/>
    <w:rsid w:val="002F211A"/>
    <w:rsid w:val="002F213E"/>
    <w:rsid w:val="002F2E22"/>
    <w:rsid w:val="002F678F"/>
    <w:rsid w:val="003009C4"/>
    <w:rsid w:val="00303E3B"/>
    <w:rsid w:val="00306AD5"/>
    <w:rsid w:val="00313621"/>
    <w:rsid w:val="0031403B"/>
    <w:rsid w:val="003146FC"/>
    <w:rsid w:val="00316EC6"/>
    <w:rsid w:val="00317787"/>
    <w:rsid w:val="00321DAF"/>
    <w:rsid w:val="00322AF6"/>
    <w:rsid w:val="003272E1"/>
    <w:rsid w:val="00327B8F"/>
    <w:rsid w:val="00327D79"/>
    <w:rsid w:val="0033194F"/>
    <w:rsid w:val="00336534"/>
    <w:rsid w:val="00336EDF"/>
    <w:rsid w:val="003425EB"/>
    <w:rsid w:val="0035163D"/>
    <w:rsid w:val="003523CA"/>
    <w:rsid w:val="003527B2"/>
    <w:rsid w:val="00353F6D"/>
    <w:rsid w:val="00355951"/>
    <w:rsid w:val="00356B40"/>
    <w:rsid w:val="00357804"/>
    <w:rsid w:val="003612CC"/>
    <w:rsid w:val="0036209F"/>
    <w:rsid w:val="00363A90"/>
    <w:rsid w:val="003669EE"/>
    <w:rsid w:val="003700D0"/>
    <w:rsid w:val="00371C40"/>
    <w:rsid w:val="00373698"/>
    <w:rsid w:val="003749E1"/>
    <w:rsid w:val="003750F7"/>
    <w:rsid w:val="0037518F"/>
    <w:rsid w:val="003752EF"/>
    <w:rsid w:val="00376074"/>
    <w:rsid w:val="00382A89"/>
    <w:rsid w:val="00382BAD"/>
    <w:rsid w:val="00384445"/>
    <w:rsid w:val="00384BA4"/>
    <w:rsid w:val="003864EB"/>
    <w:rsid w:val="0039120C"/>
    <w:rsid w:val="003914CC"/>
    <w:rsid w:val="00391A98"/>
    <w:rsid w:val="00392C11"/>
    <w:rsid w:val="003946E8"/>
    <w:rsid w:val="00396201"/>
    <w:rsid w:val="003A0F06"/>
    <w:rsid w:val="003A1CC7"/>
    <w:rsid w:val="003A274E"/>
    <w:rsid w:val="003A34B8"/>
    <w:rsid w:val="003A49EF"/>
    <w:rsid w:val="003A53C0"/>
    <w:rsid w:val="003A5773"/>
    <w:rsid w:val="003A5CAD"/>
    <w:rsid w:val="003A5D4F"/>
    <w:rsid w:val="003B0159"/>
    <w:rsid w:val="003B249C"/>
    <w:rsid w:val="003B3793"/>
    <w:rsid w:val="003B4224"/>
    <w:rsid w:val="003B5264"/>
    <w:rsid w:val="003B56C0"/>
    <w:rsid w:val="003C2C15"/>
    <w:rsid w:val="003C62C1"/>
    <w:rsid w:val="003C760F"/>
    <w:rsid w:val="003C7C72"/>
    <w:rsid w:val="003D0962"/>
    <w:rsid w:val="003D09BC"/>
    <w:rsid w:val="003D124D"/>
    <w:rsid w:val="003D196B"/>
    <w:rsid w:val="003D3CB6"/>
    <w:rsid w:val="003D4015"/>
    <w:rsid w:val="003D467B"/>
    <w:rsid w:val="003D5873"/>
    <w:rsid w:val="003E26A4"/>
    <w:rsid w:val="003E3252"/>
    <w:rsid w:val="003E5F0D"/>
    <w:rsid w:val="003E6F85"/>
    <w:rsid w:val="003F0253"/>
    <w:rsid w:val="003F1B42"/>
    <w:rsid w:val="003F283C"/>
    <w:rsid w:val="003F3CF6"/>
    <w:rsid w:val="003F782E"/>
    <w:rsid w:val="00400081"/>
    <w:rsid w:val="00402602"/>
    <w:rsid w:val="00403A99"/>
    <w:rsid w:val="00404A36"/>
    <w:rsid w:val="00406F7F"/>
    <w:rsid w:val="00407325"/>
    <w:rsid w:val="00407E12"/>
    <w:rsid w:val="00410B41"/>
    <w:rsid w:val="004113BE"/>
    <w:rsid w:val="00414A4D"/>
    <w:rsid w:val="00417488"/>
    <w:rsid w:val="00417A29"/>
    <w:rsid w:val="0042029C"/>
    <w:rsid w:val="00421FB6"/>
    <w:rsid w:val="004235CC"/>
    <w:rsid w:val="00423D95"/>
    <w:rsid w:val="004314DF"/>
    <w:rsid w:val="004355C8"/>
    <w:rsid w:val="00437B09"/>
    <w:rsid w:val="00440614"/>
    <w:rsid w:val="00441C4F"/>
    <w:rsid w:val="00443DDB"/>
    <w:rsid w:val="00447BF7"/>
    <w:rsid w:val="00450254"/>
    <w:rsid w:val="00452C42"/>
    <w:rsid w:val="00453B4D"/>
    <w:rsid w:val="00456693"/>
    <w:rsid w:val="00460801"/>
    <w:rsid w:val="004608A2"/>
    <w:rsid w:val="004651C2"/>
    <w:rsid w:val="00465ADD"/>
    <w:rsid w:val="00470D17"/>
    <w:rsid w:val="00475552"/>
    <w:rsid w:val="0047668B"/>
    <w:rsid w:val="00477150"/>
    <w:rsid w:val="00477C80"/>
    <w:rsid w:val="00477D48"/>
    <w:rsid w:val="00481C55"/>
    <w:rsid w:val="0048259D"/>
    <w:rsid w:val="00486C8E"/>
    <w:rsid w:val="00486DBB"/>
    <w:rsid w:val="0049535E"/>
    <w:rsid w:val="00496543"/>
    <w:rsid w:val="004A0079"/>
    <w:rsid w:val="004A33E0"/>
    <w:rsid w:val="004A3DEB"/>
    <w:rsid w:val="004A44F6"/>
    <w:rsid w:val="004A680D"/>
    <w:rsid w:val="004A7049"/>
    <w:rsid w:val="004A7D65"/>
    <w:rsid w:val="004B0881"/>
    <w:rsid w:val="004B155C"/>
    <w:rsid w:val="004B22EC"/>
    <w:rsid w:val="004B3DAE"/>
    <w:rsid w:val="004B535B"/>
    <w:rsid w:val="004B72DE"/>
    <w:rsid w:val="004B7E00"/>
    <w:rsid w:val="004C2724"/>
    <w:rsid w:val="004C336A"/>
    <w:rsid w:val="004C3B2C"/>
    <w:rsid w:val="004C4E59"/>
    <w:rsid w:val="004C64CC"/>
    <w:rsid w:val="004C6E1F"/>
    <w:rsid w:val="004D12E6"/>
    <w:rsid w:val="004D25C0"/>
    <w:rsid w:val="004D3CBB"/>
    <w:rsid w:val="004D5402"/>
    <w:rsid w:val="004D6E0B"/>
    <w:rsid w:val="004D7D3C"/>
    <w:rsid w:val="004E121A"/>
    <w:rsid w:val="004E1F43"/>
    <w:rsid w:val="004E260B"/>
    <w:rsid w:val="004E30A1"/>
    <w:rsid w:val="004E3701"/>
    <w:rsid w:val="004E3755"/>
    <w:rsid w:val="004E4DC3"/>
    <w:rsid w:val="004E7BAA"/>
    <w:rsid w:val="004F1FFD"/>
    <w:rsid w:val="004F41D1"/>
    <w:rsid w:val="004F5537"/>
    <w:rsid w:val="004F7BA3"/>
    <w:rsid w:val="005012C6"/>
    <w:rsid w:val="0050184B"/>
    <w:rsid w:val="00502926"/>
    <w:rsid w:val="00502F64"/>
    <w:rsid w:val="0050306E"/>
    <w:rsid w:val="00503149"/>
    <w:rsid w:val="00503FA6"/>
    <w:rsid w:val="0050426A"/>
    <w:rsid w:val="00504311"/>
    <w:rsid w:val="00504507"/>
    <w:rsid w:val="00506303"/>
    <w:rsid w:val="00506A1A"/>
    <w:rsid w:val="00506F4E"/>
    <w:rsid w:val="005109A0"/>
    <w:rsid w:val="00512683"/>
    <w:rsid w:val="00514144"/>
    <w:rsid w:val="00514D25"/>
    <w:rsid w:val="005152A4"/>
    <w:rsid w:val="00515A74"/>
    <w:rsid w:val="00520133"/>
    <w:rsid w:val="00521BE7"/>
    <w:rsid w:val="005226BE"/>
    <w:rsid w:val="00523344"/>
    <w:rsid w:val="005236F0"/>
    <w:rsid w:val="005250AE"/>
    <w:rsid w:val="00527CAD"/>
    <w:rsid w:val="005319BF"/>
    <w:rsid w:val="00531C49"/>
    <w:rsid w:val="00531C87"/>
    <w:rsid w:val="0053399E"/>
    <w:rsid w:val="005347A2"/>
    <w:rsid w:val="005405DF"/>
    <w:rsid w:val="005421AF"/>
    <w:rsid w:val="005465DD"/>
    <w:rsid w:val="00546F6B"/>
    <w:rsid w:val="00550EA3"/>
    <w:rsid w:val="00551541"/>
    <w:rsid w:val="00551CA9"/>
    <w:rsid w:val="00557A4C"/>
    <w:rsid w:val="00562020"/>
    <w:rsid w:val="00562280"/>
    <w:rsid w:val="00576B94"/>
    <w:rsid w:val="00587B00"/>
    <w:rsid w:val="00590063"/>
    <w:rsid w:val="00593D81"/>
    <w:rsid w:val="00596B22"/>
    <w:rsid w:val="00596BBC"/>
    <w:rsid w:val="005979D8"/>
    <w:rsid w:val="005A0CAA"/>
    <w:rsid w:val="005A1ABC"/>
    <w:rsid w:val="005A2AF1"/>
    <w:rsid w:val="005A3239"/>
    <w:rsid w:val="005A390A"/>
    <w:rsid w:val="005A50D1"/>
    <w:rsid w:val="005A6ABA"/>
    <w:rsid w:val="005A6E76"/>
    <w:rsid w:val="005B019E"/>
    <w:rsid w:val="005B15A7"/>
    <w:rsid w:val="005B1F3B"/>
    <w:rsid w:val="005B2A26"/>
    <w:rsid w:val="005B4E75"/>
    <w:rsid w:val="005C3212"/>
    <w:rsid w:val="005C6171"/>
    <w:rsid w:val="005C6A83"/>
    <w:rsid w:val="005D2ED4"/>
    <w:rsid w:val="005D3409"/>
    <w:rsid w:val="005D3602"/>
    <w:rsid w:val="005D37EF"/>
    <w:rsid w:val="005D4B1D"/>
    <w:rsid w:val="005D67CD"/>
    <w:rsid w:val="005E0471"/>
    <w:rsid w:val="005E64C6"/>
    <w:rsid w:val="005E7CCA"/>
    <w:rsid w:val="005F3928"/>
    <w:rsid w:val="005F516A"/>
    <w:rsid w:val="005F62A6"/>
    <w:rsid w:val="005F6AE8"/>
    <w:rsid w:val="005F6E24"/>
    <w:rsid w:val="005F7DE4"/>
    <w:rsid w:val="0060199A"/>
    <w:rsid w:val="00602CD7"/>
    <w:rsid w:val="0060659C"/>
    <w:rsid w:val="00610712"/>
    <w:rsid w:val="00613482"/>
    <w:rsid w:val="0061457B"/>
    <w:rsid w:val="00615702"/>
    <w:rsid w:val="00616A57"/>
    <w:rsid w:val="00616FC8"/>
    <w:rsid w:val="00620C6D"/>
    <w:rsid w:val="00620DD3"/>
    <w:rsid w:val="00621EC7"/>
    <w:rsid w:val="00622741"/>
    <w:rsid w:val="006229F0"/>
    <w:rsid w:val="006231C1"/>
    <w:rsid w:val="00623688"/>
    <w:rsid w:val="00623A4B"/>
    <w:rsid w:val="0062542D"/>
    <w:rsid w:val="00625E08"/>
    <w:rsid w:val="00630006"/>
    <w:rsid w:val="00633166"/>
    <w:rsid w:val="006352CF"/>
    <w:rsid w:val="0063576F"/>
    <w:rsid w:val="00636663"/>
    <w:rsid w:val="00642B69"/>
    <w:rsid w:val="00642EE5"/>
    <w:rsid w:val="006430A5"/>
    <w:rsid w:val="0064407C"/>
    <w:rsid w:val="00644331"/>
    <w:rsid w:val="00645036"/>
    <w:rsid w:val="00646357"/>
    <w:rsid w:val="006479D0"/>
    <w:rsid w:val="00650CEA"/>
    <w:rsid w:val="00650D07"/>
    <w:rsid w:val="00652528"/>
    <w:rsid w:val="00653D9C"/>
    <w:rsid w:val="00653EFF"/>
    <w:rsid w:val="00655A06"/>
    <w:rsid w:val="00655A0F"/>
    <w:rsid w:val="00656F69"/>
    <w:rsid w:val="00661401"/>
    <w:rsid w:val="00662ADE"/>
    <w:rsid w:val="006646F3"/>
    <w:rsid w:val="00666CC5"/>
    <w:rsid w:val="0066787C"/>
    <w:rsid w:val="00671096"/>
    <w:rsid w:val="006725FF"/>
    <w:rsid w:val="00673054"/>
    <w:rsid w:val="006755FC"/>
    <w:rsid w:val="006802A9"/>
    <w:rsid w:val="0068049B"/>
    <w:rsid w:val="00684AA4"/>
    <w:rsid w:val="00684C19"/>
    <w:rsid w:val="0068575B"/>
    <w:rsid w:val="00692A3B"/>
    <w:rsid w:val="00693E8F"/>
    <w:rsid w:val="006A2C22"/>
    <w:rsid w:val="006A3F88"/>
    <w:rsid w:val="006A5DB4"/>
    <w:rsid w:val="006A6191"/>
    <w:rsid w:val="006A62A2"/>
    <w:rsid w:val="006A63F8"/>
    <w:rsid w:val="006A75FC"/>
    <w:rsid w:val="006C4C53"/>
    <w:rsid w:val="006C6BC9"/>
    <w:rsid w:val="006D0824"/>
    <w:rsid w:val="006D0979"/>
    <w:rsid w:val="006E0B4C"/>
    <w:rsid w:val="006E2735"/>
    <w:rsid w:val="006E33BA"/>
    <w:rsid w:val="006E3821"/>
    <w:rsid w:val="006E53B0"/>
    <w:rsid w:val="006E7B61"/>
    <w:rsid w:val="006E7D6B"/>
    <w:rsid w:val="006E7E04"/>
    <w:rsid w:val="006F020D"/>
    <w:rsid w:val="006F576A"/>
    <w:rsid w:val="006F7AD0"/>
    <w:rsid w:val="00700BB8"/>
    <w:rsid w:val="00700EE1"/>
    <w:rsid w:val="007011F4"/>
    <w:rsid w:val="00702791"/>
    <w:rsid w:val="00702AA6"/>
    <w:rsid w:val="00702AD4"/>
    <w:rsid w:val="00703AAA"/>
    <w:rsid w:val="00704052"/>
    <w:rsid w:val="00706E08"/>
    <w:rsid w:val="00712FB5"/>
    <w:rsid w:val="00713C8A"/>
    <w:rsid w:val="007148AD"/>
    <w:rsid w:val="00716E5C"/>
    <w:rsid w:val="00720EE4"/>
    <w:rsid w:val="007221D1"/>
    <w:rsid w:val="007264F5"/>
    <w:rsid w:val="00733AF4"/>
    <w:rsid w:val="00735A6D"/>
    <w:rsid w:val="00740E42"/>
    <w:rsid w:val="00741092"/>
    <w:rsid w:val="007475E6"/>
    <w:rsid w:val="007505BC"/>
    <w:rsid w:val="00750CEA"/>
    <w:rsid w:val="00751463"/>
    <w:rsid w:val="007541E7"/>
    <w:rsid w:val="00754E48"/>
    <w:rsid w:val="00757281"/>
    <w:rsid w:val="00757F32"/>
    <w:rsid w:val="0076032C"/>
    <w:rsid w:val="007620F4"/>
    <w:rsid w:val="00763F27"/>
    <w:rsid w:val="00766755"/>
    <w:rsid w:val="00767983"/>
    <w:rsid w:val="00770DBE"/>
    <w:rsid w:val="00777118"/>
    <w:rsid w:val="0077789F"/>
    <w:rsid w:val="00783BAC"/>
    <w:rsid w:val="00786611"/>
    <w:rsid w:val="007879D3"/>
    <w:rsid w:val="00791328"/>
    <w:rsid w:val="007915BD"/>
    <w:rsid w:val="00794040"/>
    <w:rsid w:val="00795C12"/>
    <w:rsid w:val="00795C9F"/>
    <w:rsid w:val="0079628B"/>
    <w:rsid w:val="007A45FA"/>
    <w:rsid w:val="007A7626"/>
    <w:rsid w:val="007A7DF6"/>
    <w:rsid w:val="007B1079"/>
    <w:rsid w:val="007B13D6"/>
    <w:rsid w:val="007B3BCE"/>
    <w:rsid w:val="007B6375"/>
    <w:rsid w:val="007C0A1D"/>
    <w:rsid w:val="007C1397"/>
    <w:rsid w:val="007C17A9"/>
    <w:rsid w:val="007C1A81"/>
    <w:rsid w:val="007C1C20"/>
    <w:rsid w:val="007C47A9"/>
    <w:rsid w:val="007C538D"/>
    <w:rsid w:val="007D499D"/>
    <w:rsid w:val="007D4A78"/>
    <w:rsid w:val="007D4C80"/>
    <w:rsid w:val="007D4DBE"/>
    <w:rsid w:val="007D5C7D"/>
    <w:rsid w:val="007E00DF"/>
    <w:rsid w:val="007E1C37"/>
    <w:rsid w:val="007E378C"/>
    <w:rsid w:val="007E7335"/>
    <w:rsid w:val="007F24F3"/>
    <w:rsid w:val="007F5389"/>
    <w:rsid w:val="007F72A3"/>
    <w:rsid w:val="0080070C"/>
    <w:rsid w:val="00801915"/>
    <w:rsid w:val="00803BF3"/>
    <w:rsid w:val="00805737"/>
    <w:rsid w:val="008061B8"/>
    <w:rsid w:val="00810A48"/>
    <w:rsid w:val="008113A7"/>
    <w:rsid w:val="00811DFE"/>
    <w:rsid w:val="008120CA"/>
    <w:rsid w:val="00812465"/>
    <w:rsid w:val="00816157"/>
    <w:rsid w:val="008164F2"/>
    <w:rsid w:val="00817BD9"/>
    <w:rsid w:val="00821BE1"/>
    <w:rsid w:val="0082397D"/>
    <w:rsid w:val="008247BF"/>
    <w:rsid w:val="0082548C"/>
    <w:rsid w:val="00825532"/>
    <w:rsid w:val="008255A2"/>
    <w:rsid w:val="0083505E"/>
    <w:rsid w:val="008411CF"/>
    <w:rsid w:val="0084476A"/>
    <w:rsid w:val="008468FA"/>
    <w:rsid w:val="00846B2F"/>
    <w:rsid w:val="00854B82"/>
    <w:rsid w:val="008571E9"/>
    <w:rsid w:val="0085744A"/>
    <w:rsid w:val="0086655D"/>
    <w:rsid w:val="0086659E"/>
    <w:rsid w:val="008678A7"/>
    <w:rsid w:val="00871BA6"/>
    <w:rsid w:val="008748E2"/>
    <w:rsid w:val="00875E7B"/>
    <w:rsid w:val="00881119"/>
    <w:rsid w:val="008851EB"/>
    <w:rsid w:val="00890A60"/>
    <w:rsid w:val="008916AD"/>
    <w:rsid w:val="00893073"/>
    <w:rsid w:val="00893228"/>
    <w:rsid w:val="008934D6"/>
    <w:rsid w:val="00894A14"/>
    <w:rsid w:val="00894B3E"/>
    <w:rsid w:val="00896A73"/>
    <w:rsid w:val="00896CA5"/>
    <w:rsid w:val="0089713C"/>
    <w:rsid w:val="008A0C68"/>
    <w:rsid w:val="008A17B0"/>
    <w:rsid w:val="008A1BB0"/>
    <w:rsid w:val="008A3A7D"/>
    <w:rsid w:val="008A3BF7"/>
    <w:rsid w:val="008A3DAF"/>
    <w:rsid w:val="008A5ED7"/>
    <w:rsid w:val="008A65C2"/>
    <w:rsid w:val="008B1281"/>
    <w:rsid w:val="008B2406"/>
    <w:rsid w:val="008B565D"/>
    <w:rsid w:val="008B5B16"/>
    <w:rsid w:val="008B72D9"/>
    <w:rsid w:val="008B7DA8"/>
    <w:rsid w:val="008C0186"/>
    <w:rsid w:val="008C6B1E"/>
    <w:rsid w:val="008C78F6"/>
    <w:rsid w:val="008D0BC4"/>
    <w:rsid w:val="008D3C12"/>
    <w:rsid w:val="008D5F75"/>
    <w:rsid w:val="008D70AF"/>
    <w:rsid w:val="008D7CCA"/>
    <w:rsid w:val="008E10A3"/>
    <w:rsid w:val="008E42BE"/>
    <w:rsid w:val="008E4C65"/>
    <w:rsid w:val="008F0EEC"/>
    <w:rsid w:val="008F0F48"/>
    <w:rsid w:val="008F17C0"/>
    <w:rsid w:val="008F3665"/>
    <w:rsid w:val="008F3EAA"/>
    <w:rsid w:val="008F5D1A"/>
    <w:rsid w:val="008F708E"/>
    <w:rsid w:val="00902615"/>
    <w:rsid w:val="00916292"/>
    <w:rsid w:val="00917903"/>
    <w:rsid w:val="00917A33"/>
    <w:rsid w:val="009214F5"/>
    <w:rsid w:val="00923038"/>
    <w:rsid w:val="009251B9"/>
    <w:rsid w:val="00926842"/>
    <w:rsid w:val="0092755A"/>
    <w:rsid w:val="00930B59"/>
    <w:rsid w:val="00931D3B"/>
    <w:rsid w:val="00932580"/>
    <w:rsid w:val="00932F53"/>
    <w:rsid w:val="00934C4C"/>
    <w:rsid w:val="00935653"/>
    <w:rsid w:val="009361C7"/>
    <w:rsid w:val="00936348"/>
    <w:rsid w:val="0093642D"/>
    <w:rsid w:val="009375F9"/>
    <w:rsid w:val="00945246"/>
    <w:rsid w:val="00950130"/>
    <w:rsid w:val="009540E8"/>
    <w:rsid w:val="00955835"/>
    <w:rsid w:val="00955D24"/>
    <w:rsid w:val="009563CD"/>
    <w:rsid w:val="009576DF"/>
    <w:rsid w:val="00960655"/>
    <w:rsid w:val="00961D4F"/>
    <w:rsid w:val="00962FFE"/>
    <w:rsid w:val="0096412A"/>
    <w:rsid w:val="00970FA1"/>
    <w:rsid w:val="00971506"/>
    <w:rsid w:val="009720A7"/>
    <w:rsid w:val="00973C98"/>
    <w:rsid w:val="009767DE"/>
    <w:rsid w:val="00977E15"/>
    <w:rsid w:val="009800B4"/>
    <w:rsid w:val="00981A69"/>
    <w:rsid w:val="009824EC"/>
    <w:rsid w:val="00983763"/>
    <w:rsid w:val="00983B68"/>
    <w:rsid w:val="00984FE0"/>
    <w:rsid w:val="009856D7"/>
    <w:rsid w:val="009937D6"/>
    <w:rsid w:val="00994DFA"/>
    <w:rsid w:val="00996386"/>
    <w:rsid w:val="009A164F"/>
    <w:rsid w:val="009A4DFF"/>
    <w:rsid w:val="009A5251"/>
    <w:rsid w:val="009A6C2F"/>
    <w:rsid w:val="009A7096"/>
    <w:rsid w:val="009B1FB6"/>
    <w:rsid w:val="009B6238"/>
    <w:rsid w:val="009B6B2E"/>
    <w:rsid w:val="009C0D34"/>
    <w:rsid w:val="009C5570"/>
    <w:rsid w:val="009C6E2E"/>
    <w:rsid w:val="009D14A2"/>
    <w:rsid w:val="009D19A9"/>
    <w:rsid w:val="009D3469"/>
    <w:rsid w:val="009D4294"/>
    <w:rsid w:val="009D5DC8"/>
    <w:rsid w:val="009E2335"/>
    <w:rsid w:val="009E5E63"/>
    <w:rsid w:val="009E750C"/>
    <w:rsid w:val="009E785C"/>
    <w:rsid w:val="009E7D92"/>
    <w:rsid w:val="009F0B82"/>
    <w:rsid w:val="009F0E9A"/>
    <w:rsid w:val="009F1D26"/>
    <w:rsid w:val="009F2468"/>
    <w:rsid w:val="009F276A"/>
    <w:rsid w:val="009F288E"/>
    <w:rsid w:val="009F3789"/>
    <w:rsid w:val="009F7094"/>
    <w:rsid w:val="00A00DD9"/>
    <w:rsid w:val="00A01B7A"/>
    <w:rsid w:val="00A01B8C"/>
    <w:rsid w:val="00A041AC"/>
    <w:rsid w:val="00A0490F"/>
    <w:rsid w:val="00A10D13"/>
    <w:rsid w:val="00A11FB4"/>
    <w:rsid w:val="00A12648"/>
    <w:rsid w:val="00A12DE7"/>
    <w:rsid w:val="00A132FC"/>
    <w:rsid w:val="00A14B19"/>
    <w:rsid w:val="00A22E01"/>
    <w:rsid w:val="00A30969"/>
    <w:rsid w:val="00A31428"/>
    <w:rsid w:val="00A34901"/>
    <w:rsid w:val="00A36AA9"/>
    <w:rsid w:val="00A37289"/>
    <w:rsid w:val="00A37584"/>
    <w:rsid w:val="00A41854"/>
    <w:rsid w:val="00A423BD"/>
    <w:rsid w:val="00A430C4"/>
    <w:rsid w:val="00A453B3"/>
    <w:rsid w:val="00A45ECB"/>
    <w:rsid w:val="00A46AAA"/>
    <w:rsid w:val="00A471DA"/>
    <w:rsid w:val="00A4797C"/>
    <w:rsid w:val="00A50879"/>
    <w:rsid w:val="00A51CF0"/>
    <w:rsid w:val="00A51CF5"/>
    <w:rsid w:val="00A5340E"/>
    <w:rsid w:val="00A5652D"/>
    <w:rsid w:val="00A57092"/>
    <w:rsid w:val="00A602BA"/>
    <w:rsid w:val="00A70C13"/>
    <w:rsid w:val="00A7214D"/>
    <w:rsid w:val="00A753F0"/>
    <w:rsid w:val="00A762D3"/>
    <w:rsid w:val="00A82292"/>
    <w:rsid w:val="00A8346F"/>
    <w:rsid w:val="00A8423F"/>
    <w:rsid w:val="00A84FA6"/>
    <w:rsid w:val="00A85823"/>
    <w:rsid w:val="00A85F82"/>
    <w:rsid w:val="00A9129D"/>
    <w:rsid w:val="00A915F2"/>
    <w:rsid w:val="00A91732"/>
    <w:rsid w:val="00A91759"/>
    <w:rsid w:val="00A92C83"/>
    <w:rsid w:val="00A96166"/>
    <w:rsid w:val="00AA0D47"/>
    <w:rsid w:val="00AA13C9"/>
    <w:rsid w:val="00AA18B1"/>
    <w:rsid w:val="00AA7648"/>
    <w:rsid w:val="00AA775C"/>
    <w:rsid w:val="00AA78C7"/>
    <w:rsid w:val="00AB1041"/>
    <w:rsid w:val="00AB2DC9"/>
    <w:rsid w:val="00AB3149"/>
    <w:rsid w:val="00AB457D"/>
    <w:rsid w:val="00AB5A15"/>
    <w:rsid w:val="00AB74DC"/>
    <w:rsid w:val="00AC5849"/>
    <w:rsid w:val="00AC58A8"/>
    <w:rsid w:val="00AC7411"/>
    <w:rsid w:val="00AD6B1C"/>
    <w:rsid w:val="00AE0404"/>
    <w:rsid w:val="00AE1173"/>
    <w:rsid w:val="00AE2E3E"/>
    <w:rsid w:val="00AE2E45"/>
    <w:rsid w:val="00AE462D"/>
    <w:rsid w:val="00AE60A8"/>
    <w:rsid w:val="00AE65DF"/>
    <w:rsid w:val="00AF16EE"/>
    <w:rsid w:val="00AF21EC"/>
    <w:rsid w:val="00AF250B"/>
    <w:rsid w:val="00AF4B4A"/>
    <w:rsid w:val="00AF4D07"/>
    <w:rsid w:val="00B003E6"/>
    <w:rsid w:val="00B003F3"/>
    <w:rsid w:val="00B00A5E"/>
    <w:rsid w:val="00B00BEE"/>
    <w:rsid w:val="00B026A5"/>
    <w:rsid w:val="00B02CE0"/>
    <w:rsid w:val="00B03312"/>
    <w:rsid w:val="00B04410"/>
    <w:rsid w:val="00B04CC7"/>
    <w:rsid w:val="00B06206"/>
    <w:rsid w:val="00B11206"/>
    <w:rsid w:val="00B1217B"/>
    <w:rsid w:val="00B12D31"/>
    <w:rsid w:val="00B15A76"/>
    <w:rsid w:val="00B15C25"/>
    <w:rsid w:val="00B20CBB"/>
    <w:rsid w:val="00B210E7"/>
    <w:rsid w:val="00B21D0A"/>
    <w:rsid w:val="00B23EB2"/>
    <w:rsid w:val="00B25C8C"/>
    <w:rsid w:val="00B26406"/>
    <w:rsid w:val="00B27FD5"/>
    <w:rsid w:val="00B31311"/>
    <w:rsid w:val="00B358E3"/>
    <w:rsid w:val="00B40816"/>
    <w:rsid w:val="00B4372D"/>
    <w:rsid w:val="00B43D44"/>
    <w:rsid w:val="00B446AA"/>
    <w:rsid w:val="00B44C81"/>
    <w:rsid w:val="00B50B17"/>
    <w:rsid w:val="00B535A1"/>
    <w:rsid w:val="00B66BB5"/>
    <w:rsid w:val="00B72E52"/>
    <w:rsid w:val="00B745D6"/>
    <w:rsid w:val="00B76388"/>
    <w:rsid w:val="00B772E5"/>
    <w:rsid w:val="00B84BE5"/>
    <w:rsid w:val="00B84DDA"/>
    <w:rsid w:val="00B85C3B"/>
    <w:rsid w:val="00B9142C"/>
    <w:rsid w:val="00B91867"/>
    <w:rsid w:val="00B91E38"/>
    <w:rsid w:val="00B9250E"/>
    <w:rsid w:val="00B95A3A"/>
    <w:rsid w:val="00B95B22"/>
    <w:rsid w:val="00B9743A"/>
    <w:rsid w:val="00B9767F"/>
    <w:rsid w:val="00BA0914"/>
    <w:rsid w:val="00BA3CC2"/>
    <w:rsid w:val="00BA6421"/>
    <w:rsid w:val="00BA6F60"/>
    <w:rsid w:val="00BB1001"/>
    <w:rsid w:val="00BB1509"/>
    <w:rsid w:val="00BB5F27"/>
    <w:rsid w:val="00BB7B74"/>
    <w:rsid w:val="00BC0DED"/>
    <w:rsid w:val="00BC27E1"/>
    <w:rsid w:val="00BC5A81"/>
    <w:rsid w:val="00BD0F39"/>
    <w:rsid w:val="00BD12FE"/>
    <w:rsid w:val="00BD16C8"/>
    <w:rsid w:val="00BD6049"/>
    <w:rsid w:val="00BD6964"/>
    <w:rsid w:val="00BD7AB8"/>
    <w:rsid w:val="00BE1573"/>
    <w:rsid w:val="00BE184C"/>
    <w:rsid w:val="00BE1EC5"/>
    <w:rsid w:val="00BE3243"/>
    <w:rsid w:val="00BE39B8"/>
    <w:rsid w:val="00BE50F0"/>
    <w:rsid w:val="00BE57FC"/>
    <w:rsid w:val="00BE6049"/>
    <w:rsid w:val="00BE658C"/>
    <w:rsid w:val="00BF1152"/>
    <w:rsid w:val="00BF1E72"/>
    <w:rsid w:val="00BF46E7"/>
    <w:rsid w:val="00BF5CB2"/>
    <w:rsid w:val="00C00E3A"/>
    <w:rsid w:val="00C026B0"/>
    <w:rsid w:val="00C037E0"/>
    <w:rsid w:val="00C03BC5"/>
    <w:rsid w:val="00C04D16"/>
    <w:rsid w:val="00C109FC"/>
    <w:rsid w:val="00C1415B"/>
    <w:rsid w:val="00C1692C"/>
    <w:rsid w:val="00C17CE6"/>
    <w:rsid w:val="00C20909"/>
    <w:rsid w:val="00C22334"/>
    <w:rsid w:val="00C2295F"/>
    <w:rsid w:val="00C26AFC"/>
    <w:rsid w:val="00C319EE"/>
    <w:rsid w:val="00C3238D"/>
    <w:rsid w:val="00C366DB"/>
    <w:rsid w:val="00C37D72"/>
    <w:rsid w:val="00C40533"/>
    <w:rsid w:val="00C41691"/>
    <w:rsid w:val="00C418E2"/>
    <w:rsid w:val="00C44E55"/>
    <w:rsid w:val="00C47239"/>
    <w:rsid w:val="00C502AA"/>
    <w:rsid w:val="00C505C2"/>
    <w:rsid w:val="00C50F50"/>
    <w:rsid w:val="00C5490B"/>
    <w:rsid w:val="00C54A0E"/>
    <w:rsid w:val="00C55F0F"/>
    <w:rsid w:val="00C631FB"/>
    <w:rsid w:val="00C64B98"/>
    <w:rsid w:val="00C65158"/>
    <w:rsid w:val="00C655C6"/>
    <w:rsid w:val="00C670B4"/>
    <w:rsid w:val="00C67F97"/>
    <w:rsid w:val="00C71882"/>
    <w:rsid w:val="00C751DB"/>
    <w:rsid w:val="00C7713A"/>
    <w:rsid w:val="00C80F1F"/>
    <w:rsid w:val="00C8198B"/>
    <w:rsid w:val="00C81A2C"/>
    <w:rsid w:val="00C827C2"/>
    <w:rsid w:val="00C82B72"/>
    <w:rsid w:val="00C845FF"/>
    <w:rsid w:val="00C85AEB"/>
    <w:rsid w:val="00C87358"/>
    <w:rsid w:val="00C91EE6"/>
    <w:rsid w:val="00C95A54"/>
    <w:rsid w:val="00C97C79"/>
    <w:rsid w:val="00CA0533"/>
    <w:rsid w:val="00CA07C0"/>
    <w:rsid w:val="00CA394A"/>
    <w:rsid w:val="00CA55ED"/>
    <w:rsid w:val="00CB0B09"/>
    <w:rsid w:val="00CB27E7"/>
    <w:rsid w:val="00CB2880"/>
    <w:rsid w:val="00CB4143"/>
    <w:rsid w:val="00CC1930"/>
    <w:rsid w:val="00CC2F98"/>
    <w:rsid w:val="00CC3C54"/>
    <w:rsid w:val="00CC57C0"/>
    <w:rsid w:val="00CD162D"/>
    <w:rsid w:val="00CD1F97"/>
    <w:rsid w:val="00CD23FE"/>
    <w:rsid w:val="00CD34E6"/>
    <w:rsid w:val="00CD39EE"/>
    <w:rsid w:val="00CD4D56"/>
    <w:rsid w:val="00CE2CF3"/>
    <w:rsid w:val="00CE2DE9"/>
    <w:rsid w:val="00CE30F2"/>
    <w:rsid w:val="00CE550B"/>
    <w:rsid w:val="00CE5E62"/>
    <w:rsid w:val="00CE7AB3"/>
    <w:rsid w:val="00CF3E77"/>
    <w:rsid w:val="00CF47AE"/>
    <w:rsid w:val="00D071AC"/>
    <w:rsid w:val="00D13948"/>
    <w:rsid w:val="00D139E7"/>
    <w:rsid w:val="00D13DF9"/>
    <w:rsid w:val="00D1468D"/>
    <w:rsid w:val="00D20152"/>
    <w:rsid w:val="00D20731"/>
    <w:rsid w:val="00D210BB"/>
    <w:rsid w:val="00D21372"/>
    <w:rsid w:val="00D24A35"/>
    <w:rsid w:val="00D251C4"/>
    <w:rsid w:val="00D27BF8"/>
    <w:rsid w:val="00D30851"/>
    <w:rsid w:val="00D3325A"/>
    <w:rsid w:val="00D349D8"/>
    <w:rsid w:val="00D34F4F"/>
    <w:rsid w:val="00D3524D"/>
    <w:rsid w:val="00D3721B"/>
    <w:rsid w:val="00D41278"/>
    <w:rsid w:val="00D42BE3"/>
    <w:rsid w:val="00D43AD6"/>
    <w:rsid w:val="00D43E4A"/>
    <w:rsid w:val="00D445D1"/>
    <w:rsid w:val="00D4562E"/>
    <w:rsid w:val="00D45954"/>
    <w:rsid w:val="00D45AA5"/>
    <w:rsid w:val="00D45F8A"/>
    <w:rsid w:val="00D47212"/>
    <w:rsid w:val="00D47DAF"/>
    <w:rsid w:val="00D513D6"/>
    <w:rsid w:val="00D516FB"/>
    <w:rsid w:val="00D54942"/>
    <w:rsid w:val="00D56717"/>
    <w:rsid w:val="00D572D5"/>
    <w:rsid w:val="00D61CFA"/>
    <w:rsid w:val="00D62279"/>
    <w:rsid w:val="00D638AE"/>
    <w:rsid w:val="00D6470E"/>
    <w:rsid w:val="00D65B0A"/>
    <w:rsid w:val="00D663EE"/>
    <w:rsid w:val="00D72869"/>
    <w:rsid w:val="00D7327E"/>
    <w:rsid w:val="00D7447F"/>
    <w:rsid w:val="00D803AC"/>
    <w:rsid w:val="00D84766"/>
    <w:rsid w:val="00D87159"/>
    <w:rsid w:val="00D90CD7"/>
    <w:rsid w:val="00D916DC"/>
    <w:rsid w:val="00D937DB"/>
    <w:rsid w:val="00D96C22"/>
    <w:rsid w:val="00D97701"/>
    <w:rsid w:val="00DA0375"/>
    <w:rsid w:val="00DA2D2C"/>
    <w:rsid w:val="00DA3835"/>
    <w:rsid w:val="00DA3DC4"/>
    <w:rsid w:val="00DA4DCD"/>
    <w:rsid w:val="00DA60D2"/>
    <w:rsid w:val="00DA6514"/>
    <w:rsid w:val="00DA6CA4"/>
    <w:rsid w:val="00DB0C90"/>
    <w:rsid w:val="00DB0FFE"/>
    <w:rsid w:val="00DB11F7"/>
    <w:rsid w:val="00DB2F46"/>
    <w:rsid w:val="00DB3359"/>
    <w:rsid w:val="00DB7597"/>
    <w:rsid w:val="00DC05B1"/>
    <w:rsid w:val="00DC1F93"/>
    <w:rsid w:val="00DC5D87"/>
    <w:rsid w:val="00DC5F45"/>
    <w:rsid w:val="00DC78E8"/>
    <w:rsid w:val="00DC7B81"/>
    <w:rsid w:val="00DD033E"/>
    <w:rsid w:val="00DD111C"/>
    <w:rsid w:val="00DD20DD"/>
    <w:rsid w:val="00DD35E7"/>
    <w:rsid w:val="00DD5E1B"/>
    <w:rsid w:val="00DD6053"/>
    <w:rsid w:val="00DD6703"/>
    <w:rsid w:val="00DD78AC"/>
    <w:rsid w:val="00DE1D25"/>
    <w:rsid w:val="00DE3826"/>
    <w:rsid w:val="00DE382E"/>
    <w:rsid w:val="00DE594B"/>
    <w:rsid w:val="00DE627D"/>
    <w:rsid w:val="00DE67C4"/>
    <w:rsid w:val="00DE6A46"/>
    <w:rsid w:val="00DE7367"/>
    <w:rsid w:val="00DF06C4"/>
    <w:rsid w:val="00DF0EB4"/>
    <w:rsid w:val="00DF122F"/>
    <w:rsid w:val="00DF3421"/>
    <w:rsid w:val="00DF6321"/>
    <w:rsid w:val="00DF7944"/>
    <w:rsid w:val="00E00E6F"/>
    <w:rsid w:val="00E01B5C"/>
    <w:rsid w:val="00E05416"/>
    <w:rsid w:val="00E06024"/>
    <w:rsid w:val="00E0645B"/>
    <w:rsid w:val="00E06A1B"/>
    <w:rsid w:val="00E11750"/>
    <w:rsid w:val="00E1195E"/>
    <w:rsid w:val="00E13650"/>
    <w:rsid w:val="00E14302"/>
    <w:rsid w:val="00E16F5E"/>
    <w:rsid w:val="00E17ABD"/>
    <w:rsid w:val="00E21726"/>
    <w:rsid w:val="00E226CB"/>
    <w:rsid w:val="00E2307D"/>
    <w:rsid w:val="00E24FB4"/>
    <w:rsid w:val="00E27F76"/>
    <w:rsid w:val="00E3312F"/>
    <w:rsid w:val="00E3324D"/>
    <w:rsid w:val="00E333A5"/>
    <w:rsid w:val="00E34451"/>
    <w:rsid w:val="00E34703"/>
    <w:rsid w:val="00E35FF4"/>
    <w:rsid w:val="00E43718"/>
    <w:rsid w:val="00E4374F"/>
    <w:rsid w:val="00E44AC0"/>
    <w:rsid w:val="00E44D02"/>
    <w:rsid w:val="00E4614A"/>
    <w:rsid w:val="00E46635"/>
    <w:rsid w:val="00E50AFD"/>
    <w:rsid w:val="00E519A1"/>
    <w:rsid w:val="00E52899"/>
    <w:rsid w:val="00E53B97"/>
    <w:rsid w:val="00E555FA"/>
    <w:rsid w:val="00E5668D"/>
    <w:rsid w:val="00E5746A"/>
    <w:rsid w:val="00E57761"/>
    <w:rsid w:val="00E601C4"/>
    <w:rsid w:val="00E61E6F"/>
    <w:rsid w:val="00E639E4"/>
    <w:rsid w:val="00E71A09"/>
    <w:rsid w:val="00E727CC"/>
    <w:rsid w:val="00E73435"/>
    <w:rsid w:val="00E74853"/>
    <w:rsid w:val="00E76347"/>
    <w:rsid w:val="00E817E7"/>
    <w:rsid w:val="00E81B9F"/>
    <w:rsid w:val="00E83312"/>
    <w:rsid w:val="00E86438"/>
    <w:rsid w:val="00E872A3"/>
    <w:rsid w:val="00E876B7"/>
    <w:rsid w:val="00E91E8C"/>
    <w:rsid w:val="00E928B2"/>
    <w:rsid w:val="00E94F48"/>
    <w:rsid w:val="00E95784"/>
    <w:rsid w:val="00E969D1"/>
    <w:rsid w:val="00E9723B"/>
    <w:rsid w:val="00E9763F"/>
    <w:rsid w:val="00EA0E38"/>
    <w:rsid w:val="00EA1C85"/>
    <w:rsid w:val="00EA20B7"/>
    <w:rsid w:val="00EA3C48"/>
    <w:rsid w:val="00EA460A"/>
    <w:rsid w:val="00EA52B8"/>
    <w:rsid w:val="00EA64E6"/>
    <w:rsid w:val="00EA6CE3"/>
    <w:rsid w:val="00EB00CC"/>
    <w:rsid w:val="00EB0A57"/>
    <w:rsid w:val="00EB1CDA"/>
    <w:rsid w:val="00EB210C"/>
    <w:rsid w:val="00EB2F98"/>
    <w:rsid w:val="00EB5237"/>
    <w:rsid w:val="00EB53F9"/>
    <w:rsid w:val="00EC0BF4"/>
    <w:rsid w:val="00EC0D6B"/>
    <w:rsid w:val="00EC2570"/>
    <w:rsid w:val="00EC5162"/>
    <w:rsid w:val="00ED00F7"/>
    <w:rsid w:val="00ED02DA"/>
    <w:rsid w:val="00ED0EF2"/>
    <w:rsid w:val="00ED6302"/>
    <w:rsid w:val="00ED74F6"/>
    <w:rsid w:val="00ED7BEA"/>
    <w:rsid w:val="00EE1628"/>
    <w:rsid w:val="00EE39C9"/>
    <w:rsid w:val="00EE3FDB"/>
    <w:rsid w:val="00EE5C85"/>
    <w:rsid w:val="00EE6BCF"/>
    <w:rsid w:val="00EF0CDC"/>
    <w:rsid w:val="00EF3F00"/>
    <w:rsid w:val="00EF72B9"/>
    <w:rsid w:val="00EF7A0A"/>
    <w:rsid w:val="00F027A7"/>
    <w:rsid w:val="00F02BC2"/>
    <w:rsid w:val="00F02F38"/>
    <w:rsid w:val="00F0300D"/>
    <w:rsid w:val="00F03A9E"/>
    <w:rsid w:val="00F059CD"/>
    <w:rsid w:val="00F06F53"/>
    <w:rsid w:val="00F10586"/>
    <w:rsid w:val="00F12994"/>
    <w:rsid w:val="00F13453"/>
    <w:rsid w:val="00F13F89"/>
    <w:rsid w:val="00F14CEB"/>
    <w:rsid w:val="00F20525"/>
    <w:rsid w:val="00F20EF7"/>
    <w:rsid w:val="00F21620"/>
    <w:rsid w:val="00F22A75"/>
    <w:rsid w:val="00F272FC"/>
    <w:rsid w:val="00F304A4"/>
    <w:rsid w:val="00F30EFC"/>
    <w:rsid w:val="00F328E7"/>
    <w:rsid w:val="00F342A7"/>
    <w:rsid w:val="00F34C86"/>
    <w:rsid w:val="00F3532A"/>
    <w:rsid w:val="00F358A7"/>
    <w:rsid w:val="00F36241"/>
    <w:rsid w:val="00F36D13"/>
    <w:rsid w:val="00F37F0A"/>
    <w:rsid w:val="00F41072"/>
    <w:rsid w:val="00F44811"/>
    <w:rsid w:val="00F46039"/>
    <w:rsid w:val="00F467E1"/>
    <w:rsid w:val="00F52BFB"/>
    <w:rsid w:val="00F563D4"/>
    <w:rsid w:val="00F5774F"/>
    <w:rsid w:val="00F60250"/>
    <w:rsid w:val="00F612CB"/>
    <w:rsid w:val="00F62059"/>
    <w:rsid w:val="00F63447"/>
    <w:rsid w:val="00F6545A"/>
    <w:rsid w:val="00F66775"/>
    <w:rsid w:val="00F705A2"/>
    <w:rsid w:val="00F719B7"/>
    <w:rsid w:val="00F71CDB"/>
    <w:rsid w:val="00F770D7"/>
    <w:rsid w:val="00F772EB"/>
    <w:rsid w:val="00F77D7E"/>
    <w:rsid w:val="00F808FF"/>
    <w:rsid w:val="00F826F5"/>
    <w:rsid w:val="00F8292E"/>
    <w:rsid w:val="00F8316F"/>
    <w:rsid w:val="00F83E93"/>
    <w:rsid w:val="00F84609"/>
    <w:rsid w:val="00F85361"/>
    <w:rsid w:val="00F8611C"/>
    <w:rsid w:val="00F87438"/>
    <w:rsid w:val="00F87783"/>
    <w:rsid w:val="00F91976"/>
    <w:rsid w:val="00F92D73"/>
    <w:rsid w:val="00FA37B9"/>
    <w:rsid w:val="00FA39A3"/>
    <w:rsid w:val="00FA3C4C"/>
    <w:rsid w:val="00FA41E7"/>
    <w:rsid w:val="00FA4BF8"/>
    <w:rsid w:val="00FA4C11"/>
    <w:rsid w:val="00FA4E46"/>
    <w:rsid w:val="00FA5EDC"/>
    <w:rsid w:val="00FA790C"/>
    <w:rsid w:val="00FB0868"/>
    <w:rsid w:val="00FB0B0D"/>
    <w:rsid w:val="00FB23CE"/>
    <w:rsid w:val="00FB2D13"/>
    <w:rsid w:val="00FB415A"/>
    <w:rsid w:val="00FB679D"/>
    <w:rsid w:val="00FC01F4"/>
    <w:rsid w:val="00FC2AAE"/>
    <w:rsid w:val="00FC53A6"/>
    <w:rsid w:val="00FD245D"/>
    <w:rsid w:val="00FD2A6B"/>
    <w:rsid w:val="00FD411A"/>
    <w:rsid w:val="00FD54FB"/>
    <w:rsid w:val="00FD56F3"/>
    <w:rsid w:val="00FD6E07"/>
    <w:rsid w:val="00FD6E64"/>
    <w:rsid w:val="00FE15A5"/>
    <w:rsid w:val="00FE1F93"/>
    <w:rsid w:val="00FE5FF3"/>
    <w:rsid w:val="00FE7141"/>
    <w:rsid w:val="00FF0C58"/>
    <w:rsid w:val="00FF1D4A"/>
    <w:rsid w:val="00FF71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79F90"/>
  <w15:docId w15:val="{9B8F2AC7-8A22-4A36-A43F-E5C536970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E7E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1A0E7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bealho">
    <w:name w:val="header"/>
    <w:basedOn w:val="Normal"/>
    <w:link w:val="CabealhoCarter"/>
    <w:uiPriority w:val="99"/>
    <w:semiHidden/>
    <w:unhideWhenUsed/>
    <w:rsid w:val="009837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983763"/>
  </w:style>
  <w:style w:type="paragraph" w:styleId="Rodap">
    <w:name w:val="footer"/>
    <w:basedOn w:val="Normal"/>
    <w:link w:val="RodapCarter"/>
    <w:uiPriority w:val="99"/>
    <w:semiHidden/>
    <w:unhideWhenUsed/>
    <w:rsid w:val="009837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983763"/>
  </w:style>
  <w:style w:type="paragraph" w:styleId="PargrafodaLista">
    <w:name w:val="List Paragraph"/>
    <w:basedOn w:val="Normal"/>
    <w:uiPriority w:val="34"/>
    <w:qFormat/>
    <w:rsid w:val="00D513D6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BE39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BE39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0E9BF3-7C36-4969-8E30-7BC24BEA6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8</Pages>
  <Words>1973</Words>
  <Characters>10657</Characters>
  <Application>Microsoft Office Word</Application>
  <DocSecurity>0</DocSecurity>
  <Lines>88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JPAci</Company>
  <LinksUpToDate>false</LinksUpToDate>
  <CharactersWithSpaces>1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Maricoto</dc:creator>
  <cp:keywords/>
  <dc:description/>
  <cp:lastModifiedBy>Tiago João Pais Maricoto</cp:lastModifiedBy>
  <cp:revision>16</cp:revision>
  <dcterms:created xsi:type="dcterms:W3CDTF">2020-10-20T11:15:00Z</dcterms:created>
  <dcterms:modified xsi:type="dcterms:W3CDTF">2021-04-14T17:15:00Z</dcterms:modified>
</cp:coreProperties>
</file>